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9F26530"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EA6A3F">
        <w:rPr>
          <w:rFonts w:ascii="Monotype Corsiva" w:hAnsi="Monotype Corsiva"/>
          <w:b/>
          <w:bCs/>
          <w:sz w:val="40"/>
          <w:szCs w:val="40"/>
          <w:u w:val="single"/>
        </w:rPr>
        <w:t xml:space="preserve">Jan </w:t>
      </w:r>
      <w:r w:rsidR="00EC21BC">
        <w:rPr>
          <w:rFonts w:ascii="Monotype Corsiva" w:hAnsi="Monotype Corsiva"/>
          <w:b/>
          <w:bCs/>
          <w:sz w:val="40"/>
          <w:szCs w:val="40"/>
          <w:u w:val="single"/>
        </w:rPr>
        <w:t>20</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978CE">
        <w:rPr>
          <w:rFonts w:ascii="Monotype Corsiva" w:hAnsi="Monotype Corsiva"/>
          <w:b/>
          <w:bCs/>
          <w:sz w:val="40"/>
          <w:szCs w:val="40"/>
          <w:u w:val="single"/>
        </w:rPr>
        <w:t xml:space="preserve">Jan </w:t>
      </w:r>
      <w:r w:rsidR="00EC21BC">
        <w:rPr>
          <w:rFonts w:ascii="Monotype Corsiva" w:hAnsi="Monotype Corsiva"/>
          <w:b/>
          <w:bCs/>
          <w:sz w:val="40"/>
          <w:szCs w:val="40"/>
          <w:u w:val="single"/>
        </w:rPr>
        <w:t>24</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0333BCEC" w:rsidR="00953705" w:rsidRPr="00B407D0" w:rsidRDefault="00EC21BC" w:rsidP="003B6E85">
            <w:pPr>
              <w:widowControl w:val="0"/>
              <w:rPr>
                <w:color w:val="000000" w:themeColor="text1"/>
                <w:sz w:val="20"/>
                <w:szCs w:val="20"/>
              </w:rPr>
            </w:pPr>
            <w:r>
              <w:rPr>
                <w:b/>
                <w:bCs/>
                <w:color w:val="000000" w:themeColor="text1"/>
                <w:sz w:val="20"/>
                <w:szCs w:val="20"/>
              </w:rPr>
              <w:t>No School</w:t>
            </w:r>
            <w:r w:rsidR="00953705">
              <w:rPr>
                <w:color w:val="000000" w:themeColor="text1"/>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3CCE93" w14:textId="77777777" w:rsidR="00EC21BC" w:rsidRPr="00EC21BC" w:rsidRDefault="00EC21BC" w:rsidP="00EC21BC">
            <w:pPr>
              <w:widowControl w:val="0"/>
              <w:rPr>
                <w:b/>
                <w:bCs/>
                <w:color w:val="000000" w:themeColor="text1"/>
                <w:sz w:val="20"/>
                <w:szCs w:val="20"/>
              </w:rPr>
            </w:pPr>
            <w:r w:rsidRPr="00EC21BC">
              <w:rPr>
                <w:b/>
                <w:bCs/>
                <w:color w:val="000000" w:themeColor="text1"/>
                <w:sz w:val="20"/>
                <w:szCs w:val="20"/>
              </w:rPr>
              <w:t>Enlightenment Ideas</w:t>
            </w:r>
          </w:p>
          <w:p w14:paraId="7A03C3D9" w14:textId="05CD9D18" w:rsidR="00953705" w:rsidRPr="00B407D0" w:rsidRDefault="00EC21BC" w:rsidP="00EC21BC">
            <w:pPr>
              <w:widowControl w:val="0"/>
              <w:rPr>
                <w:color w:val="000000" w:themeColor="text1"/>
                <w:sz w:val="20"/>
                <w:szCs w:val="20"/>
              </w:rPr>
            </w:pPr>
            <w:r w:rsidRPr="00EC21BC">
              <w:rPr>
                <w:b/>
                <w:bCs/>
                <w:color w:val="000000" w:themeColor="text1"/>
                <w:sz w:val="20"/>
                <w:szCs w:val="20"/>
              </w:rPr>
              <w:t>Revolu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BA8C19" w14:textId="77777777" w:rsidR="00EC21BC" w:rsidRPr="00EC21BC" w:rsidRDefault="00EC21BC" w:rsidP="00EC21BC">
            <w:pPr>
              <w:widowControl w:val="0"/>
              <w:rPr>
                <w:b/>
                <w:bCs/>
                <w:color w:val="000000" w:themeColor="text1"/>
                <w:sz w:val="20"/>
                <w:szCs w:val="20"/>
              </w:rPr>
            </w:pPr>
            <w:r w:rsidRPr="00EC21BC">
              <w:rPr>
                <w:b/>
                <w:bCs/>
                <w:color w:val="000000" w:themeColor="text1"/>
                <w:sz w:val="20"/>
                <w:szCs w:val="20"/>
              </w:rPr>
              <w:t>The American Revolution</w:t>
            </w:r>
          </w:p>
          <w:p w14:paraId="16829958" w14:textId="77777777" w:rsidR="00EC21BC" w:rsidRDefault="00EC21BC" w:rsidP="00EC21BC">
            <w:pPr>
              <w:widowControl w:val="0"/>
              <w:rPr>
                <w:b/>
                <w:bCs/>
                <w:color w:val="000000" w:themeColor="text1"/>
                <w:sz w:val="20"/>
                <w:szCs w:val="20"/>
              </w:rPr>
            </w:pPr>
          </w:p>
          <w:p w14:paraId="7D7D6373" w14:textId="162EA527" w:rsidR="00E67E77" w:rsidRPr="00B407D0" w:rsidRDefault="00EC21BC" w:rsidP="00EC21BC">
            <w:pPr>
              <w:widowControl w:val="0"/>
              <w:rPr>
                <w:color w:val="000000" w:themeColor="text1"/>
                <w:sz w:val="20"/>
                <w:szCs w:val="20"/>
              </w:rPr>
            </w:pPr>
            <w:r w:rsidRPr="00EC21BC">
              <w:rPr>
                <w:b/>
                <w:bCs/>
                <w:color w:val="000000" w:themeColor="text1"/>
                <w:sz w:val="20"/>
                <w:szCs w:val="20"/>
              </w:rPr>
              <w:t>Revolu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03A9FD" w14:textId="77777777" w:rsidR="00EC21BC" w:rsidRPr="00EC21BC" w:rsidRDefault="00EC21BC" w:rsidP="00EC21BC">
            <w:pPr>
              <w:widowControl w:val="0"/>
              <w:rPr>
                <w:b/>
                <w:bCs/>
                <w:color w:val="000000" w:themeColor="text1"/>
                <w:sz w:val="20"/>
                <w:szCs w:val="20"/>
              </w:rPr>
            </w:pPr>
            <w:r w:rsidRPr="00EC21BC">
              <w:rPr>
                <w:b/>
                <w:bCs/>
                <w:color w:val="000000" w:themeColor="text1"/>
                <w:sz w:val="20"/>
                <w:szCs w:val="20"/>
              </w:rPr>
              <w:t>The French Revolution</w:t>
            </w:r>
          </w:p>
          <w:p w14:paraId="78100BC2" w14:textId="77777777" w:rsidR="00EC21BC" w:rsidRDefault="00EC21BC" w:rsidP="00EC21BC">
            <w:pPr>
              <w:widowControl w:val="0"/>
              <w:rPr>
                <w:b/>
                <w:bCs/>
                <w:color w:val="000000" w:themeColor="text1"/>
                <w:sz w:val="20"/>
                <w:szCs w:val="20"/>
              </w:rPr>
            </w:pPr>
          </w:p>
          <w:p w14:paraId="4E5D2A4A" w14:textId="4822BF41" w:rsidR="006B4825" w:rsidRPr="00B407D0" w:rsidRDefault="00EC21BC" w:rsidP="00EC21BC">
            <w:pPr>
              <w:widowControl w:val="0"/>
              <w:rPr>
                <w:color w:val="000000" w:themeColor="text1"/>
                <w:sz w:val="20"/>
                <w:szCs w:val="20"/>
              </w:rPr>
            </w:pPr>
            <w:r w:rsidRPr="00EC21BC">
              <w:rPr>
                <w:b/>
                <w:bCs/>
                <w:color w:val="000000" w:themeColor="text1"/>
                <w:sz w:val="20"/>
                <w:szCs w:val="20"/>
              </w:rPr>
              <w:t>Revolu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084BD7B" w14:textId="77777777" w:rsidR="00EC21BC" w:rsidRPr="00EC21BC" w:rsidRDefault="00EC21BC" w:rsidP="00EC21BC">
            <w:pPr>
              <w:widowControl w:val="0"/>
              <w:rPr>
                <w:b/>
                <w:bCs/>
                <w:sz w:val="20"/>
                <w:szCs w:val="20"/>
              </w:rPr>
            </w:pPr>
            <w:r w:rsidRPr="00EC21BC">
              <w:rPr>
                <w:b/>
                <w:bCs/>
                <w:sz w:val="20"/>
                <w:szCs w:val="20"/>
              </w:rPr>
              <w:t>The Haitian Revolution</w:t>
            </w:r>
          </w:p>
          <w:p w14:paraId="1F65DC65" w14:textId="77777777" w:rsidR="00EC21BC" w:rsidRPr="00EC21BC" w:rsidRDefault="00EC21BC" w:rsidP="00EC21BC">
            <w:pPr>
              <w:widowControl w:val="0"/>
              <w:rPr>
                <w:b/>
                <w:bCs/>
                <w:sz w:val="20"/>
                <w:szCs w:val="20"/>
              </w:rPr>
            </w:pPr>
          </w:p>
          <w:p w14:paraId="672C27EE" w14:textId="3A894272" w:rsidR="00336C5D" w:rsidRPr="00B407D0" w:rsidRDefault="00EC21BC" w:rsidP="00EC21BC">
            <w:pPr>
              <w:widowControl w:val="0"/>
              <w:rPr>
                <w:color w:val="000000" w:themeColor="text1"/>
                <w:sz w:val="20"/>
                <w:szCs w:val="20"/>
              </w:rPr>
            </w:pPr>
            <w:r w:rsidRPr="00EC21BC">
              <w:rPr>
                <w:b/>
                <w:bCs/>
                <w:sz w:val="20"/>
                <w:szCs w:val="20"/>
              </w:rPr>
              <w:t>Revolutions</w:t>
            </w:r>
            <w:r w:rsidRPr="00EC21BC">
              <w:rPr>
                <w:b/>
                <w:bCs/>
                <w:sz w:val="20"/>
                <w:szCs w:val="20"/>
              </w:rPr>
              <w:t xml:space="preserve">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7634C4" w:rsidRPr="00B407D0" w:rsidRDefault="007634C4" w:rsidP="003B6E85">
            <w:pPr>
              <w:pStyle w:val="paragraph"/>
              <w:spacing w:before="0" w:beforeAutospacing="0" w:after="0" w:afterAutospacing="0"/>
              <w:ind w:left="1425" w:hanging="1350"/>
              <w:textAlignment w:val="baseline"/>
              <w:rPr>
                <w:rStyle w:val="eop"/>
                <w:sz w:val="20"/>
                <w:szCs w:val="20"/>
                <w:shd w:val="clear" w:color="auto" w:fill="FFFFFF"/>
              </w:rPr>
            </w:pPr>
          </w:p>
          <w:p w14:paraId="5BA0D33F" w14:textId="1DDD8C60" w:rsidR="007634C4" w:rsidRPr="00B407D0" w:rsidRDefault="001B70C1" w:rsidP="00B407D0">
            <w:pPr>
              <w:pStyle w:val="paragraph"/>
              <w:ind w:left="1425" w:hanging="1350"/>
              <w:textAlignment w:val="baseline"/>
              <w:rPr>
                <w:sz w:val="20"/>
                <w:szCs w:val="20"/>
              </w:rPr>
            </w:pPr>
            <w:r w:rsidRPr="001B70C1">
              <w:rPr>
                <w:b/>
                <w:bCs/>
                <w:color w:val="000000"/>
                <w:sz w:val="20"/>
                <w:szCs w:val="20"/>
              </w:rPr>
              <w:t>I can examine the relative impact of the Enlightenment, imperial rivalry, and social polarization on the outbreak of revolutions</w:t>
            </w: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rPr>
                <w:rFonts w:ascii="Cambria" w:hAnsi="Cambria"/>
                <w:color w:val="000000" w:themeColor="text1"/>
                <w:sz w:val="12"/>
                <w:szCs w:val="12"/>
              </w:rPr>
            </w:pPr>
          </w:p>
          <w:p w14:paraId="1E7AA8E9" w14:textId="4772CBA4" w:rsidR="003B6E85" w:rsidRDefault="003B6E85" w:rsidP="003B6E8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rPr>
                <w:rFonts w:ascii="Cambria" w:hAnsi="Cambria"/>
                <w:color w:val="000000" w:themeColor="text1"/>
                <w:sz w:val="12"/>
                <w:szCs w:val="12"/>
              </w:rPr>
            </w:pPr>
          </w:p>
          <w:p w14:paraId="192B47AC" w14:textId="0243CDA4"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rPr>
                <w:rFonts w:ascii="Cambria" w:hAnsi="Cambria"/>
                <w:color w:val="000000" w:themeColor="text1"/>
                <w:sz w:val="12"/>
                <w:szCs w:val="12"/>
              </w:rPr>
            </w:pPr>
          </w:p>
          <w:p w14:paraId="60806E69" w14:textId="2544FAB3"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3B6E85" w:rsidRPr="006D32FE" w:rsidRDefault="003B6E85" w:rsidP="003B6E8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238927C4" w:rsidR="00953705" w:rsidRPr="00953705" w:rsidRDefault="00EC21BC" w:rsidP="00EC21BC">
            <w:pPr>
              <w:widowControl w:val="0"/>
              <w:rPr>
                <w:sz w:val="20"/>
                <w:szCs w:val="20"/>
              </w:rPr>
            </w:pPr>
            <w:r>
              <w:rPr>
                <w:sz w:val="20"/>
                <w:szCs w:val="20"/>
              </w:rPr>
              <w:t xml:space="preserve">No School </w:t>
            </w:r>
          </w:p>
        </w:tc>
        <w:tc>
          <w:tcPr>
            <w:tcW w:w="2495" w:type="dxa"/>
            <w:tcBorders>
              <w:top w:val="single" w:sz="18" w:space="0" w:color="000000" w:themeColor="text1"/>
            </w:tcBorders>
            <w:tcMar>
              <w:top w:w="100" w:type="dxa"/>
              <w:left w:w="100" w:type="dxa"/>
              <w:bottom w:w="100" w:type="dxa"/>
              <w:right w:w="100" w:type="dxa"/>
            </w:tcMar>
          </w:tcPr>
          <w:p w14:paraId="2644702C" w14:textId="77777777" w:rsidR="00EC21BC" w:rsidRPr="00EC21BC" w:rsidRDefault="00EC21BC" w:rsidP="00EC21BC">
            <w:pPr>
              <w:widowControl w:val="0"/>
              <w:rPr>
                <w:color w:val="2E2F30"/>
                <w:sz w:val="20"/>
                <w:szCs w:val="20"/>
                <w:shd w:val="clear" w:color="auto" w:fill="FFFFFF"/>
              </w:rPr>
            </w:pPr>
            <w:r w:rsidRPr="00EC21BC">
              <w:rPr>
                <w:b/>
                <w:bCs/>
                <w:color w:val="2E2F30"/>
                <w:sz w:val="20"/>
                <w:szCs w:val="20"/>
                <w:shd w:val="clear" w:color="auto" w:fill="FFFFFF"/>
              </w:rPr>
              <w:t xml:space="preserve">I can </w:t>
            </w:r>
            <w:r w:rsidRPr="00EC21BC">
              <w:rPr>
                <w:color w:val="2E2F30"/>
                <w:sz w:val="20"/>
                <w:szCs w:val="20"/>
                <w:shd w:val="clear" w:color="auto" w:fill="FFFFFF"/>
              </w:rPr>
              <w:t xml:space="preserve">explain the key Enlightenment ideas that influenced revolutions.  </w:t>
            </w:r>
          </w:p>
          <w:p w14:paraId="2EDCF9AA" w14:textId="13433AF6" w:rsidR="00953705" w:rsidRPr="00953705" w:rsidRDefault="00953705" w:rsidP="003B6E85">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459BBF84" w14:textId="77777777" w:rsidR="00EC21BC" w:rsidRPr="00EC21BC" w:rsidRDefault="00EC21BC" w:rsidP="00EC21BC">
            <w:pPr>
              <w:rPr>
                <w:i/>
                <w:iCs/>
                <w:color w:val="2E2F30"/>
                <w:sz w:val="20"/>
                <w:szCs w:val="20"/>
                <w:shd w:val="clear" w:color="auto" w:fill="FFFFFF"/>
              </w:rPr>
            </w:pPr>
            <w:r w:rsidRPr="00EC21BC">
              <w:rPr>
                <w:b/>
                <w:bCs/>
                <w:i/>
                <w:iCs/>
                <w:color w:val="2E2F30"/>
                <w:sz w:val="20"/>
                <w:szCs w:val="20"/>
                <w:shd w:val="clear" w:color="auto" w:fill="FFFFFF"/>
              </w:rPr>
              <w:t>I can</w:t>
            </w:r>
            <w:r w:rsidRPr="00EC21BC">
              <w:rPr>
                <w:i/>
                <w:iCs/>
                <w:color w:val="2E2F30"/>
                <w:sz w:val="20"/>
                <w:szCs w:val="20"/>
                <w:shd w:val="clear" w:color="auto" w:fill="FFFFFF"/>
              </w:rPr>
              <w:t xml:space="preserve"> analyze the causes and effects of the American Revolution.</w:t>
            </w:r>
          </w:p>
          <w:p w14:paraId="5D23F95C" w14:textId="7CA89649" w:rsidR="00E67E77" w:rsidRPr="00B407D0" w:rsidRDefault="00E67E77" w:rsidP="003B6E85">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34B3F4AD" w14:textId="77777777" w:rsidR="00EC21BC" w:rsidRPr="00EC21BC" w:rsidRDefault="00EC21BC" w:rsidP="00EC21BC">
            <w:pPr>
              <w:rPr>
                <w:i/>
                <w:iCs/>
                <w:color w:val="2E2F30"/>
                <w:sz w:val="20"/>
                <w:szCs w:val="20"/>
                <w:shd w:val="clear" w:color="auto" w:fill="FFFFFF"/>
              </w:rPr>
            </w:pPr>
            <w:r w:rsidRPr="00EC21BC">
              <w:rPr>
                <w:b/>
                <w:bCs/>
                <w:i/>
                <w:iCs/>
                <w:color w:val="2E2F30"/>
                <w:sz w:val="20"/>
                <w:szCs w:val="20"/>
                <w:shd w:val="clear" w:color="auto" w:fill="FFFFFF"/>
              </w:rPr>
              <w:t xml:space="preserve">I can </w:t>
            </w:r>
            <w:r w:rsidRPr="00EC21BC">
              <w:rPr>
                <w:i/>
                <w:iCs/>
                <w:color w:val="2E2F30"/>
                <w:sz w:val="20"/>
                <w:szCs w:val="20"/>
                <w:shd w:val="clear" w:color="auto" w:fill="FFFFFF"/>
              </w:rPr>
              <w:t>evaluate the causes and effects of the French Revolution.</w:t>
            </w:r>
          </w:p>
          <w:p w14:paraId="5F3791F1" w14:textId="15B61E2B" w:rsidR="006B4825" w:rsidRPr="00B407D0" w:rsidRDefault="006B4825" w:rsidP="003B6E85">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01445DC" w14:textId="77777777" w:rsidR="00EC21BC" w:rsidRPr="00EC21BC" w:rsidRDefault="00EC21BC" w:rsidP="00EC21BC">
            <w:pPr>
              <w:widowControl w:val="0"/>
              <w:rPr>
                <w:b/>
                <w:bCs/>
                <w:i/>
                <w:iCs/>
                <w:color w:val="2E2F30"/>
                <w:sz w:val="20"/>
                <w:szCs w:val="20"/>
                <w:shd w:val="clear" w:color="auto" w:fill="FFFFFF"/>
              </w:rPr>
            </w:pPr>
            <w:r w:rsidRPr="00EC21BC">
              <w:rPr>
                <w:b/>
                <w:bCs/>
                <w:i/>
                <w:iCs/>
                <w:color w:val="2E2F30"/>
                <w:sz w:val="20"/>
                <w:szCs w:val="20"/>
                <w:shd w:val="clear" w:color="auto" w:fill="FFFFFF"/>
              </w:rPr>
              <w:t>I can assess the significance of the Haitian Revolution in the context of Enlightenment and nationalism.</w:t>
            </w:r>
          </w:p>
          <w:p w14:paraId="08AA3733" w14:textId="77777777" w:rsidR="00681636" w:rsidRPr="00681636" w:rsidRDefault="00681636" w:rsidP="00681636">
            <w:pPr>
              <w:widowControl w:val="0"/>
              <w:rPr>
                <w:i/>
                <w:iCs/>
                <w:color w:val="2E2F30"/>
                <w:sz w:val="20"/>
                <w:szCs w:val="20"/>
                <w:shd w:val="clear" w:color="auto" w:fill="FFFFFF"/>
              </w:rPr>
            </w:pPr>
          </w:p>
          <w:p w14:paraId="39CA1027" w14:textId="67F7878A" w:rsidR="006B4825" w:rsidRPr="00B407D0" w:rsidRDefault="006B4825" w:rsidP="00681636">
            <w:pPr>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EC21BC"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EC21BC" w:rsidRPr="006D32FE" w:rsidRDefault="00EC21BC" w:rsidP="00EC21BC">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EC21BC" w:rsidRPr="006D32FE" w:rsidRDefault="00EC21BC" w:rsidP="00EC21BC">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0D91042C" w:rsidR="00EC21BC" w:rsidRPr="00EC21BC" w:rsidRDefault="00EC21BC" w:rsidP="00EC21BC">
            <w:pPr>
              <w:widowControl w:val="0"/>
              <w:rPr>
                <w:rFonts w:ascii="Cambria" w:hAnsi="Cambria"/>
                <w:color w:val="000000" w:themeColor="text1"/>
                <w:sz w:val="20"/>
                <w:szCs w:val="20"/>
              </w:rPr>
            </w:pPr>
            <w:r w:rsidRPr="00EC21BC">
              <w:rPr>
                <w:rFonts w:ascii="Cambria" w:hAnsi="Cambria"/>
                <w:color w:val="000000" w:themeColor="text1"/>
                <w:sz w:val="20"/>
                <w:szCs w:val="20"/>
              </w:rPr>
              <w:t xml:space="preserve">No School </w:t>
            </w:r>
          </w:p>
        </w:tc>
        <w:tc>
          <w:tcPr>
            <w:tcW w:w="2495" w:type="dxa"/>
            <w:tcBorders>
              <w:top w:val="single" w:sz="18" w:space="0" w:color="000000" w:themeColor="text1"/>
            </w:tcBorders>
            <w:tcMar>
              <w:top w:w="100" w:type="dxa"/>
              <w:left w:w="100" w:type="dxa"/>
              <w:bottom w:w="100" w:type="dxa"/>
              <w:right w:w="100" w:type="dxa"/>
            </w:tcMar>
          </w:tcPr>
          <w:p w14:paraId="53665B28" w14:textId="77777777" w:rsidR="00EC21BC" w:rsidRPr="00085BF7" w:rsidRDefault="00EC21BC" w:rsidP="00EC21BC">
            <w:pPr>
              <w:widowControl w:val="0"/>
              <w:rPr>
                <w:b/>
                <w:bCs/>
                <w:color w:val="2E2F30"/>
                <w:sz w:val="20"/>
                <w:szCs w:val="20"/>
                <w:shd w:val="clear" w:color="auto" w:fill="FFFFFF"/>
              </w:rPr>
            </w:pPr>
            <w:r w:rsidRPr="00085BF7">
              <w:rPr>
                <w:b/>
                <w:bCs/>
                <w:color w:val="2E2F30"/>
                <w:sz w:val="20"/>
                <w:szCs w:val="20"/>
                <w:shd w:val="clear" w:color="auto" w:fill="FFFFFF"/>
              </w:rPr>
              <w:t>Contextualization</w:t>
            </w:r>
          </w:p>
          <w:p w14:paraId="18C3F77C" w14:textId="77777777" w:rsidR="00EC21BC" w:rsidRPr="00681636" w:rsidRDefault="00EC21BC" w:rsidP="00EC21BC">
            <w:pPr>
              <w:widowControl w:val="0"/>
              <w:rPr>
                <w:color w:val="2E2F30"/>
                <w:sz w:val="20"/>
                <w:szCs w:val="20"/>
                <w:shd w:val="clear" w:color="auto" w:fill="FFFFFF"/>
              </w:rPr>
            </w:pPr>
            <w:r w:rsidRPr="00681636">
              <w:rPr>
                <w:color w:val="2E2F30"/>
                <w:sz w:val="20"/>
                <w:szCs w:val="20"/>
                <w:shd w:val="clear" w:color="auto" w:fill="FFFFFF"/>
              </w:rPr>
              <w:t>Reflect on the following questions and write a brief response:  </w:t>
            </w:r>
          </w:p>
          <w:p w14:paraId="30F9FD61" w14:textId="77777777" w:rsidR="00EC21BC" w:rsidRPr="00681636" w:rsidRDefault="00EC21BC" w:rsidP="00EC21BC">
            <w:pPr>
              <w:widowControl w:val="0"/>
              <w:rPr>
                <w:color w:val="2E2F30"/>
                <w:sz w:val="20"/>
                <w:szCs w:val="20"/>
                <w:shd w:val="clear" w:color="auto" w:fill="FFFFFF"/>
              </w:rPr>
            </w:pPr>
            <w:r w:rsidRPr="00681636">
              <w:rPr>
                <w:color w:val="2E2F30"/>
                <w:sz w:val="20"/>
                <w:szCs w:val="20"/>
                <w:shd w:val="clear" w:color="auto" w:fill="FFFFFF"/>
              </w:rPr>
              <w:t>- What role do you think reason and individualism play in shaping a society?  </w:t>
            </w:r>
          </w:p>
          <w:p w14:paraId="017A47F6" w14:textId="77777777" w:rsidR="00EC21BC" w:rsidRPr="00681636" w:rsidRDefault="00EC21BC" w:rsidP="00EC21BC">
            <w:pPr>
              <w:widowControl w:val="0"/>
              <w:rPr>
                <w:color w:val="2E2F30"/>
                <w:sz w:val="20"/>
                <w:szCs w:val="20"/>
                <w:shd w:val="clear" w:color="auto" w:fill="FFFFFF"/>
              </w:rPr>
            </w:pPr>
            <w:r w:rsidRPr="00681636">
              <w:rPr>
                <w:color w:val="2E2F30"/>
                <w:sz w:val="20"/>
                <w:szCs w:val="20"/>
                <w:shd w:val="clear" w:color="auto" w:fill="FFFFFF"/>
              </w:rPr>
              <w:t>- Can you identify any modern movements or ideologies that echo Enlightenment principles? Provide examples to support your answer.</w:t>
            </w:r>
          </w:p>
          <w:p w14:paraId="4B27540D" w14:textId="77777777" w:rsidR="00EC21BC" w:rsidRPr="00681636" w:rsidRDefault="00EC21BC" w:rsidP="00EC21BC">
            <w:pPr>
              <w:widowControl w:val="0"/>
              <w:rPr>
                <w:color w:val="2E2F30"/>
                <w:sz w:val="20"/>
                <w:szCs w:val="20"/>
                <w:shd w:val="clear" w:color="auto" w:fill="FFFFFF"/>
              </w:rPr>
            </w:pPr>
          </w:p>
          <w:p w14:paraId="4AF8B585" w14:textId="1E919DFB" w:rsidR="00EC21BC" w:rsidRPr="006D32FE" w:rsidRDefault="00EC21BC" w:rsidP="00EC21BC">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6DE10F7D" w14:textId="77777777" w:rsidR="00EC21BC" w:rsidRPr="00EC21BC" w:rsidRDefault="00EC21BC" w:rsidP="00EC21BC">
            <w:pPr>
              <w:widowControl w:val="0"/>
              <w:rPr>
                <w:rFonts w:eastAsia="Arial"/>
                <w:b/>
                <w:bCs/>
                <w:color w:val="2E2F30"/>
                <w:sz w:val="20"/>
                <w:szCs w:val="20"/>
                <w:shd w:val="clear" w:color="auto" w:fill="FFFFFF"/>
              </w:rPr>
            </w:pPr>
            <w:r w:rsidRPr="00EC21BC">
              <w:rPr>
                <w:rFonts w:eastAsia="Arial"/>
                <w:b/>
                <w:bCs/>
                <w:color w:val="2E2F30"/>
                <w:sz w:val="20"/>
                <w:szCs w:val="20"/>
                <w:shd w:val="clear" w:color="auto" w:fill="FFFFFF"/>
              </w:rPr>
              <w:t>Contextualization</w:t>
            </w:r>
          </w:p>
          <w:p w14:paraId="6E1C149C" w14:textId="77777777" w:rsidR="00EC21BC" w:rsidRPr="00EC21BC" w:rsidRDefault="00EC21BC" w:rsidP="00EC21BC">
            <w:pPr>
              <w:widowControl w:val="0"/>
              <w:rPr>
                <w:rFonts w:eastAsia="Arial"/>
                <w:color w:val="2E2F30"/>
                <w:sz w:val="20"/>
                <w:szCs w:val="20"/>
                <w:shd w:val="clear" w:color="auto" w:fill="FFFFFF"/>
              </w:rPr>
            </w:pPr>
            <w:r w:rsidRPr="00EC21BC">
              <w:rPr>
                <w:rFonts w:eastAsia="Arial"/>
                <w:color w:val="2E2F30"/>
                <w:sz w:val="20"/>
                <w:szCs w:val="20"/>
                <w:shd w:val="clear" w:color="auto" w:fill="FFFFFF"/>
              </w:rPr>
              <w:t>Consider the following scenario and write a short paragraph:  </w:t>
            </w:r>
          </w:p>
          <w:p w14:paraId="79027FAE" w14:textId="464F9B95" w:rsidR="00EC21BC" w:rsidRPr="00085BF7" w:rsidRDefault="00EC21BC" w:rsidP="00EC21BC">
            <w:pPr>
              <w:widowControl w:val="0"/>
              <w:rPr>
                <w:rFonts w:eastAsia="Arial"/>
                <w:color w:val="2E2F30"/>
                <w:sz w:val="20"/>
                <w:szCs w:val="20"/>
                <w:shd w:val="clear" w:color="auto" w:fill="FFFFFF"/>
              </w:rPr>
            </w:pPr>
            <w:r w:rsidRPr="00EC21BC">
              <w:rPr>
                <w:rFonts w:eastAsia="Arial"/>
                <w:color w:val="2E2F30"/>
                <w:sz w:val="20"/>
                <w:szCs w:val="20"/>
                <w:shd w:val="clear" w:color="auto" w:fill="FFFFFF"/>
              </w:rPr>
              <w:t>- Imagine you are a colonist in 1775. You have just received news of new British taxes. How would you feel about these taxes, and what actions might you consider taking in response? Use evidence from your knowledge of the American Revolution to support your response</w:t>
            </w:r>
            <w:r w:rsidRPr="00EC21BC">
              <w:rPr>
                <w:rFonts w:eastAsia="Arial"/>
                <w:b/>
                <w:bCs/>
                <w:color w:val="2E2F30"/>
                <w:sz w:val="20"/>
                <w:szCs w:val="20"/>
                <w:shd w:val="clear" w:color="auto" w:fill="FFFFFF"/>
              </w:rPr>
              <w:t>.</w:t>
            </w:r>
          </w:p>
          <w:p w14:paraId="18167E19" w14:textId="77777777" w:rsidR="00EC21BC" w:rsidRPr="00462D44" w:rsidRDefault="00EC21BC" w:rsidP="00EC21BC">
            <w:pPr>
              <w:widowControl w:val="0"/>
              <w:rPr>
                <w:rFonts w:eastAsia="Arial"/>
                <w:color w:val="2E2F30"/>
                <w:sz w:val="20"/>
                <w:szCs w:val="20"/>
                <w:shd w:val="clear" w:color="auto" w:fill="FFFFFF"/>
              </w:rPr>
            </w:pPr>
          </w:p>
          <w:p w14:paraId="42589212" w14:textId="6BA6C108" w:rsidR="00EC21BC" w:rsidRPr="005D514D" w:rsidRDefault="00EC21BC" w:rsidP="00EC21BC">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34C472DB" w14:textId="77777777" w:rsidR="00EC21BC" w:rsidRPr="00EC21BC" w:rsidRDefault="00EC21BC" w:rsidP="00EC21BC">
            <w:pPr>
              <w:widowControl w:val="0"/>
              <w:rPr>
                <w:rFonts w:ascii="Cambria" w:hAnsi="Cambria"/>
                <w:b/>
                <w:bCs/>
                <w:sz w:val="20"/>
                <w:szCs w:val="20"/>
              </w:rPr>
            </w:pPr>
            <w:r w:rsidRPr="00EC21BC">
              <w:rPr>
                <w:rFonts w:ascii="Cambria" w:hAnsi="Cambria"/>
                <w:b/>
                <w:bCs/>
                <w:sz w:val="20"/>
                <w:szCs w:val="20"/>
              </w:rPr>
              <w:t>Contextualization</w:t>
            </w:r>
          </w:p>
          <w:p w14:paraId="6F771D7D" w14:textId="77777777" w:rsidR="00EC21BC" w:rsidRPr="00EC21BC" w:rsidRDefault="00EC21BC" w:rsidP="00EC21BC">
            <w:pPr>
              <w:widowControl w:val="0"/>
              <w:rPr>
                <w:rFonts w:ascii="Cambria" w:hAnsi="Cambria"/>
                <w:sz w:val="20"/>
                <w:szCs w:val="20"/>
              </w:rPr>
            </w:pPr>
            <w:r w:rsidRPr="00EC21BC">
              <w:rPr>
                <w:rFonts w:ascii="Cambria" w:hAnsi="Cambria"/>
                <w:sz w:val="20"/>
                <w:szCs w:val="20"/>
              </w:rPr>
              <w:t>Think about the following statement and respond:  </w:t>
            </w:r>
          </w:p>
          <w:p w14:paraId="47B32DC2" w14:textId="77777777" w:rsidR="00EC21BC" w:rsidRPr="00EC21BC" w:rsidRDefault="00EC21BC" w:rsidP="00EC21BC">
            <w:pPr>
              <w:widowControl w:val="0"/>
              <w:rPr>
                <w:rFonts w:ascii="Cambria" w:hAnsi="Cambria"/>
                <w:b/>
                <w:bCs/>
                <w:sz w:val="20"/>
                <w:szCs w:val="20"/>
              </w:rPr>
            </w:pPr>
            <w:r w:rsidRPr="00EC21BC">
              <w:rPr>
                <w:rFonts w:ascii="Cambria" w:hAnsi="Cambria"/>
                <w:sz w:val="20"/>
                <w:szCs w:val="20"/>
              </w:rPr>
              <w:t>- "The French Revolution was primarily a fight for social equality." Do you agree or disagree? Write a few sentences explaining your position, referencing specific social or political factors that influenced the revolution</w:t>
            </w:r>
            <w:r w:rsidRPr="00EC21BC">
              <w:rPr>
                <w:rFonts w:ascii="Cambria" w:hAnsi="Cambria"/>
                <w:b/>
                <w:bCs/>
                <w:sz w:val="20"/>
                <w:szCs w:val="20"/>
              </w:rPr>
              <w:t>.</w:t>
            </w:r>
          </w:p>
          <w:p w14:paraId="5AE8A5D0" w14:textId="6C8B3D88" w:rsidR="00EC21BC" w:rsidRPr="006D32FE" w:rsidRDefault="00EC21BC" w:rsidP="00EC21BC">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339BF3" w14:textId="77777777" w:rsidR="00EC21BC" w:rsidRPr="00EC21BC" w:rsidRDefault="00EC21BC" w:rsidP="00EC21BC">
            <w:pPr>
              <w:widowControl w:val="0"/>
              <w:rPr>
                <w:rFonts w:ascii="Cambria" w:hAnsi="Cambria"/>
                <w:b/>
                <w:bCs/>
                <w:sz w:val="20"/>
                <w:szCs w:val="20"/>
              </w:rPr>
            </w:pPr>
            <w:r w:rsidRPr="00EC21BC">
              <w:rPr>
                <w:rFonts w:ascii="Cambria" w:hAnsi="Cambria"/>
                <w:b/>
                <w:bCs/>
                <w:sz w:val="20"/>
                <w:szCs w:val="20"/>
              </w:rPr>
              <w:t>Contextualization</w:t>
            </w:r>
          </w:p>
          <w:p w14:paraId="0BF27A52" w14:textId="77777777" w:rsidR="00EC21BC" w:rsidRPr="00EC21BC" w:rsidRDefault="00EC21BC" w:rsidP="00EC21BC">
            <w:pPr>
              <w:widowControl w:val="0"/>
              <w:rPr>
                <w:rFonts w:ascii="Cambria" w:hAnsi="Cambria"/>
                <w:sz w:val="20"/>
                <w:szCs w:val="20"/>
              </w:rPr>
            </w:pPr>
            <w:r w:rsidRPr="00EC21BC">
              <w:rPr>
                <w:rFonts w:ascii="Cambria" w:hAnsi="Cambria"/>
                <w:sz w:val="20"/>
                <w:szCs w:val="20"/>
              </w:rPr>
              <w:t xml:space="preserve">Discuss what you already know about the Haitian Revolution?  </w:t>
            </w:r>
          </w:p>
          <w:p w14:paraId="769B4806" w14:textId="704B4DD7" w:rsidR="00EC21BC" w:rsidRPr="00EC21BC" w:rsidRDefault="00EC21BC" w:rsidP="00EC21BC">
            <w:pPr>
              <w:widowControl w:val="0"/>
              <w:rPr>
                <w:rFonts w:ascii="Cambria" w:hAnsi="Cambria"/>
                <w:sz w:val="20"/>
                <w:szCs w:val="20"/>
              </w:rPr>
            </w:pPr>
            <w:r w:rsidRPr="00EC21BC">
              <w:rPr>
                <w:rFonts w:ascii="Cambria" w:hAnsi="Cambria"/>
                <w:sz w:val="20"/>
                <w:szCs w:val="20"/>
              </w:rPr>
              <w:t>How does the Haitian Revolution challenge traditional narratives about revolutions being led by the elite? Write a brief response discussing the role of enslaved individuals in shaping revolutionary outcomes.</w:t>
            </w:r>
          </w:p>
          <w:p w14:paraId="2A2DFE45" w14:textId="6698632E" w:rsidR="00EC21BC" w:rsidRPr="006D32FE" w:rsidRDefault="00EC21BC" w:rsidP="00EC21BC">
            <w:pPr>
              <w:widowControl w:val="0"/>
              <w:rPr>
                <w:rFonts w:ascii="Cambria" w:hAnsi="Cambria"/>
                <w:sz w:val="20"/>
                <w:szCs w:val="20"/>
              </w:rPr>
            </w:pPr>
            <w:r>
              <w:rPr>
                <w:rFonts w:ascii="Cambria" w:hAnsi="Cambria"/>
                <w:sz w:val="20"/>
                <w:szCs w:val="20"/>
              </w:rPr>
              <w:t xml:space="preserve"> </w:t>
            </w:r>
          </w:p>
        </w:tc>
      </w:tr>
      <w:tr w:rsidR="00EC21BC"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C21BC" w:rsidRDefault="00EC21BC" w:rsidP="00EC21BC">
            <w:pPr>
              <w:widowControl w:val="0"/>
              <w:rPr>
                <w:rFonts w:ascii="Cambria" w:hAnsi="Cambria"/>
                <w:b/>
                <w:bCs/>
                <w:sz w:val="20"/>
                <w:szCs w:val="20"/>
              </w:rPr>
            </w:pPr>
            <w:r>
              <w:rPr>
                <w:rFonts w:ascii="Cambria" w:hAnsi="Cambria"/>
                <w:b/>
                <w:bCs/>
                <w:sz w:val="20"/>
                <w:szCs w:val="20"/>
              </w:rPr>
              <w:t>Agenda for the Day</w:t>
            </w:r>
          </w:p>
          <w:p w14:paraId="6547170B" w14:textId="355B4D7C" w:rsidR="00EC21BC" w:rsidRDefault="00EC21BC" w:rsidP="00EC21BC">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C21BC" w:rsidRDefault="00EC21BC" w:rsidP="00EC21BC">
            <w:pPr>
              <w:widowControl w:val="0"/>
              <w:rPr>
                <w:rFonts w:ascii="Cambria" w:hAnsi="Cambria"/>
                <w:sz w:val="20"/>
                <w:szCs w:val="20"/>
              </w:rPr>
            </w:pPr>
          </w:p>
          <w:p w14:paraId="4CDA1243" w14:textId="3712F1E5" w:rsidR="00EC21BC" w:rsidRDefault="00EC21BC" w:rsidP="00EC21BC">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C21BC" w:rsidRDefault="00EC21BC" w:rsidP="00EC21BC">
            <w:pPr>
              <w:widowControl w:val="0"/>
              <w:rPr>
                <w:rFonts w:ascii="Cambria" w:hAnsi="Cambria"/>
                <w:sz w:val="20"/>
                <w:szCs w:val="20"/>
              </w:rPr>
            </w:pPr>
          </w:p>
          <w:p w14:paraId="03452CE2" w14:textId="77777777" w:rsidR="00EC21BC" w:rsidRDefault="00EC21BC" w:rsidP="00EC21BC">
            <w:pPr>
              <w:widowControl w:val="0"/>
              <w:rPr>
                <w:rFonts w:ascii="Cambria" w:hAnsi="Cambria"/>
                <w:sz w:val="20"/>
                <w:szCs w:val="20"/>
              </w:rPr>
            </w:pPr>
          </w:p>
          <w:p w14:paraId="58CFD5ED" w14:textId="77777777" w:rsidR="00EC21BC" w:rsidRPr="00B916E7" w:rsidRDefault="00EC21BC" w:rsidP="00EC21BC">
            <w:pPr>
              <w:widowControl w:val="0"/>
              <w:rPr>
                <w:rFonts w:ascii="Cambria" w:hAnsi="Cambria"/>
                <w:sz w:val="20"/>
                <w:szCs w:val="20"/>
              </w:rPr>
            </w:pPr>
          </w:p>
          <w:p w14:paraId="086707AE" w14:textId="2BC1B073" w:rsidR="00EC21BC" w:rsidRPr="006D32FE" w:rsidRDefault="00EC21BC" w:rsidP="00EC21BC">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EC21BC" w:rsidRPr="00B407D0" w:rsidRDefault="00EC21BC" w:rsidP="00EC21BC">
            <w:pPr>
              <w:pStyle w:val="paragraph"/>
              <w:spacing w:before="0" w:beforeAutospacing="0" w:after="0" w:afterAutospacing="0"/>
              <w:textAlignment w:val="baseline"/>
              <w:rPr>
                <w:rStyle w:val="eop"/>
                <w:sz w:val="20"/>
                <w:szCs w:val="20"/>
              </w:rPr>
            </w:pPr>
          </w:p>
          <w:p w14:paraId="739E54AE" w14:textId="61A44889" w:rsidR="00EC21BC" w:rsidRPr="00B407D0" w:rsidRDefault="00EC21BC" w:rsidP="00EC21BC">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EC21BC" w:rsidRPr="00B407D0" w:rsidRDefault="00EC21BC" w:rsidP="00EC21BC">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EC21BC" w:rsidRPr="00B407D0" w:rsidRDefault="00EC21BC" w:rsidP="00EC21BC">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C9E2D7F" w14:textId="3E5937BF"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 xml:space="preserve">- </w:t>
            </w:r>
            <w:r w:rsidRPr="00EC21BC">
              <w:rPr>
                <w:color w:val="000000" w:themeColor="text1"/>
                <w:sz w:val="20"/>
                <w:szCs w:val="20"/>
              </w:rPr>
              <w:t xml:space="preserve"> </w:t>
            </w:r>
            <w:r w:rsidRPr="00EC21BC">
              <w:rPr>
                <w:rFonts w:cs="Segoe UI"/>
                <w:sz w:val="20"/>
                <w:szCs w:val="20"/>
              </w:rPr>
              <w:t xml:space="preserve">Anticipatory Set: 5 minutes </w:t>
            </w:r>
          </w:p>
          <w:p w14:paraId="4B443DE6" w14:textId="77777777"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 xml:space="preserve">I Do: 15 minutes </w:t>
            </w:r>
          </w:p>
          <w:p w14:paraId="14077574" w14:textId="77777777"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 xml:space="preserve">We Do: 10 minutes </w:t>
            </w:r>
          </w:p>
          <w:p w14:paraId="7D318EE5" w14:textId="77777777" w:rsidR="00EC21BC" w:rsidRPr="00EC21BC" w:rsidRDefault="00EC21BC" w:rsidP="00EC21BC">
            <w:pPr>
              <w:pStyle w:val="paragraph"/>
              <w:numPr>
                <w:ilvl w:val="0"/>
                <w:numId w:val="1"/>
              </w:numPr>
              <w:textAlignment w:val="baseline"/>
              <w:rPr>
                <w:rFonts w:cs="Segoe UI"/>
                <w:sz w:val="20"/>
                <w:szCs w:val="20"/>
              </w:rPr>
            </w:pPr>
            <w:r w:rsidRPr="00EC21BC">
              <w:rPr>
                <w:rFonts w:cs="Segoe UI"/>
                <w:sz w:val="20"/>
                <w:szCs w:val="20"/>
              </w:rPr>
              <w:t>You Do: 15 minutes Closure: 5 minutes</w:t>
            </w:r>
          </w:p>
          <w:p w14:paraId="69F374F9" w14:textId="7143EA63" w:rsidR="00EC21BC" w:rsidRPr="00462D44" w:rsidRDefault="00EC21BC" w:rsidP="00EC21BC">
            <w:pPr>
              <w:pStyle w:val="paragraph"/>
              <w:textAlignment w:val="baseline"/>
              <w:rPr>
                <w:rFonts w:cs="Segoe UI"/>
                <w:sz w:val="20"/>
                <w:szCs w:val="20"/>
              </w:rPr>
            </w:pPr>
          </w:p>
          <w:p w14:paraId="60189BE3" w14:textId="7FA3F274" w:rsidR="00EC21BC" w:rsidRPr="00B407D0" w:rsidRDefault="00EC21BC" w:rsidP="00EC21BC">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EC21BC" w:rsidRPr="007634C4" w:rsidRDefault="00EC21BC" w:rsidP="00EC21BC">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EC21BC" w:rsidRPr="00B407D0" w:rsidRDefault="00EC21BC" w:rsidP="00EC21BC">
            <w:pPr>
              <w:widowControl w:val="0"/>
              <w:rPr>
                <w:color w:val="000000" w:themeColor="text1"/>
                <w:sz w:val="20"/>
                <w:szCs w:val="20"/>
              </w:rPr>
            </w:pPr>
          </w:p>
        </w:tc>
      </w:tr>
      <w:tr w:rsidR="00EC21BC"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EC21BC" w:rsidRDefault="00EC21BC" w:rsidP="00EC21BC">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EC21BC" w:rsidRDefault="00EC21BC" w:rsidP="00EC21BC">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EC21BC" w:rsidRDefault="00EC21BC" w:rsidP="00EC21BC">
            <w:pPr>
              <w:widowControl w:val="0"/>
              <w:jc w:val="center"/>
              <w:rPr>
                <w:rFonts w:ascii="Cambria" w:hAnsi="Cambria"/>
                <w:b/>
                <w:bCs/>
                <w:color w:val="000000" w:themeColor="text1"/>
                <w:sz w:val="20"/>
                <w:szCs w:val="20"/>
              </w:rPr>
            </w:pPr>
          </w:p>
          <w:p w14:paraId="3CADC02B" w14:textId="438334D7" w:rsidR="00EC21BC" w:rsidRPr="00906657" w:rsidRDefault="00EC21BC" w:rsidP="00EC21BC">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EC21BC" w:rsidRPr="00906657" w:rsidRDefault="00EC21BC" w:rsidP="00EC21BC">
            <w:pPr>
              <w:widowControl w:val="0"/>
              <w:jc w:val="center"/>
              <w:rPr>
                <w:rFonts w:ascii="Cambria" w:hAnsi="Cambria"/>
                <w:color w:val="000000" w:themeColor="text1"/>
                <w:sz w:val="18"/>
                <w:szCs w:val="18"/>
              </w:rPr>
            </w:pPr>
          </w:p>
          <w:p w14:paraId="0EF14EF8" w14:textId="75EC0E25" w:rsidR="00EC21BC" w:rsidRPr="006D32FE" w:rsidRDefault="00EC21BC" w:rsidP="00EC21BC">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A1327B" w14:textId="64CDB1E5" w:rsidR="00EC21BC" w:rsidRPr="00462D44" w:rsidRDefault="00EC21BC" w:rsidP="00EC21BC">
            <w:pPr>
              <w:pStyle w:val="paragraph"/>
              <w:textAlignment w:val="baseline"/>
              <w:rPr>
                <w:sz w:val="20"/>
                <w:szCs w:val="20"/>
              </w:rPr>
            </w:pPr>
            <w:r>
              <w:rPr>
                <w:sz w:val="20"/>
                <w:szCs w:val="20"/>
              </w:rPr>
              <w:t xml:space="preserve">No School </w:t>
            </w:r>
          </w:p>
          <w:p w14:paraId="5A6F2E9F" w14:textId="63E0A3FC" w:rsidR="00EC21BC" w:rsidRPr="006D32FE" w:rsidRDefault="00EC21BC" w:rsidP="00EC21B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C4AE7A" w14:textId="77777777" w:rsidR="00EC21BC" w:rsidRPr="00EC21BC" w:rsidRDefault="00EC21BC" w:rsidP="00EC21BC">
            <w:pPr>
              <w:spacing w:line="276" w:lineRule="auto"/>
              <w:rPr>
                <w:color w:val="2E2F30"/>
                <w:sz w:val="20"/>
                <w:szCs w:val="20"/>
                <w:shd w:val="clear" w:color="auto" w:fill="FFFFFF"/>
              </w:rPr>
            </w:pPr>
            <w:r w:rsidRPr="00EC21BC">
              <w:rPr>
                <w:b/>
                <w:bCs/>
                <w:color w:val="2E2F30"/>
                <w:sz w:val="20"/>
                <w:szCs w:val="20"/>
                <w:shd w:val="clear" w:color="auto" w:fill="FFFFFF"/>
              </w:rPr>
              <w:t>Lecture Outline</w:t>
            </w:r>
            <w:r w:rsidRPr="00EC21BC">
              <w:rPr>
                <w:color w:val="2E2F30"/>
                <w:sz w:val="20"/>
                <w:szCs w:val="20"/>
                <w:shd w:val="clear" w:color="auto" w:fill="FFFFFF"/>
              </w:rPr>
              <w:t>: </w:t>
            </w:r>
          </w:p>
          <w:p w14:paraId="29662E20" w14:textId="77777777" w:rsidR="00EC21BC" w:rsidRPr="00EC21BC" w:rsidRDefault="00EC21BC" w:rsidP="00EC21BC">
            <w:pPr>
              <w:spacing w:line="276" w:lineRule="auto"/>
              <w:rPr>
                <w:color w:val="2E2F30"/>
                <w:sz w:val="20"/>
                <w:szCs w:val="20"/>
                <w:shd w:val="clear" w:color="auto" w:fill="FFFFFF"/>
              </w:rPr>
            </w:pPr>
            <w:r w:rsidRPr="00EC21BC">
              <w:rPr>
                <w:color w:val="2E2F30"/>
                <w:sz w:val="20"/>
                <w:szCs w:val="20"/>
                <w:shd w:val="clear" w:color="auto" w:fill="FFFFFF"/>
              </w:rPr>
              <w:t>  - Definition of the Enlightenment</w:t>
            </w:r>
          </w:p>
          <w:p w14:paraId="5004571E" w14:textId="77777777" w:rsidR="00EC21BC" w:rsidRPr="00EC21BC" w:rsidRDefault="00EC21BC" w:rsidP="00EC21BC">
            <w:pPr>
              <w:spacing w:line="276" w:lineRule="auto"/>
              <w:rPr>
                <w:color w:val="2E2F30"/>
                <w:sz w:val="20"/>
                <w:szCs w:val="20"/>
                <w:shd w:val="clear" w:color="auto" w:fill="FFFFFF"/>
              </w:rPr>
            </w:pPr>
            <w:r w:rsidRPr="00EC21BC">
              <w:rPr>
                <w:color w:val="2E2F30"/>
                <w:sz w:val="20"/>
                <w:szCs w:val="20"/>
                <w:shd w:val="clear" w:color="auto" w:fill="FFFFFF"/>
              </w:rPr>
              <w:t>  - Key figures: John Locke, Voltaire, Rousseau</w:t>
            </w:r>
          </w:p>
          <w:p w14:paraId="518EFD67" w14:textId="77777777" w:rsidR="00EC21BC" w:rsidRPr="00EC21BC" w:rsidRDefault="00EC21BC" w:rsidP="00EC21BC">
            <w:pPr>
              <w:spacing w:line="276" w:lineRule="auto"/>
              <w:rPr>
                <w:color w:val="2E2F30"/>
                <w:sz w:val="20"/>
                <w:szCs w:val="20"/>
                <w:shd w:val="clear" w:color="auto" w:fill="FFFFFF"/>
              </w:rPr>
            </w:pPr>
            <w:r w:rsidRPr="00EC21BC">
              <w:rPr>
                <w:color w:val="2E2F30"/>
                <w:sz w:val="20"/>
                <w:szCs w:val="20"/>
                <w:shd w:val="clear" w:color="auto" w:fill="FFFFFF"/>
              </w:rPr>
              <w:t>  - Concepts: Natural rights, social contract, popular sovereignty</w:t>
            </w:r>
          </w:p>
          <w:p w14:paraId="76E84C9A" w14:textId="77777777" w:rsidR="00EC21BC" w:rsidRPr="00462D44" w:rsidRDefault="00EC21BC" w:rsidP="00EC21BC">
            <w:pPr>
              <w:spacing w:line="276" w:lineRule="auto"/>
              <w:rPr>
                <w:color w:val="2E2F30"/>
                <w:sz w:val="20"/>
                <w:szCs w:val="20"/>
                <w:shd w:val="clear" w:color="auto" w:fill="FFFFFF"/>
              </w:rPr>
            </w:pPr>
          </w:p>
          <w:p w14:paraId="765C823E" w14:textId="3DCF8DB8" w:rsidR="00EC21BC" w:rsidRPr="00E67E77" w:rsidRDefault="00EC21BC" w:rsidP="00EC21BC">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7924CD" w14:textId="6E5C7E67" w:rsidR="00EC21BC" w:rsidRPr="00EC21BC" w:rsidRDefault="00EC21BC" w:rsidP="00EC21BC">
            <w:pPr>
              <w:pStyle w:val="paragraph"/>
              <w:textAlignment w:val="baseline"/>
              <w:rPr>
                <w:rFonts w:cs="Segoe UI"/>
                <w:b/>
                <w:bCs/>
                <w:sz w:val="20"/>
                <w:szCs w:val="20"/>
              </w:rPr>
            </w:pPr>
            <w:r w:rsidRPr="00462D44">
              <w:rPr>
                <w:rFonts w:cs="Segoe UI"/>
                <w:sz w:val="20"/>
                <w:szCs w:val="20"/>
              </w:rPr>
              <w:t xml:space="preserve">- </w:t>
            </w:r>
            <w:r w:rsidRPr="00EC21BC">
              <w:rPr>
                <w:b/>
                <w:bCs/>
                <w:color w:val="2E2F30"/>
                <w:sz w:val="20"/>
                <w:szCs w:val="20"/>
                <w:shd w:val="clear" w:color="auto" w:fill="FFFFFF"/>
              </w:rPr>
              <w:t xml:space="preserve"> </w:t>
            </w:r>
            <w:r w:rsidRPr="00EC21BC">
              <w:rPr>
                <w:rFonts w:cs="Segoe UI"/>
                <w:b/>
                <w:bCs/>
                <w:sz w:val="20"/>
                <w:szCs w:val="20"/>
              </w:rPr>
              <w:t>Lecture Outline: </w:t>
            </w:r>
          </w:p>
          <w:p w14:paraId="1885ABB6" w14:textId="77777777" w:rsidR="00EC21BC" w:rsidRPr="00EC21BC" w:rsidRDefault="00EC21BC" w:rsidP="00EC21BC">
            <w:pPr>
              <w:pStyle w:val="paragraph"/>
              <w:textAlignment w:val="baseline"/>
              <w:rPr>
                <w:rFonts w:cs="Segoe UI"/>
                <w:sz w:val="20"/>
                <w:szCs w:val="20"/>
              </w:rPr>
            </w:pPr>
            <w:r w:rsidRPr="00EC21BC">
              <w:rPr>
                <w:rFonts w:cs="Segoe UI"/>
                <w:sz w:val="20"/>
                <w:szCs w:val="20"/>
              </w:rPr>
              <w:t>  - Causes: British taxation, lack of representation, Enlightenment ideas</w:t>
            </w:r>
          </w:p>
          <w:p w14:paraId="5B19136C" w14:textId="77777777" w:rsidR="00EC21BC" w:rsidRPr="00EC21BC" w:rsidRDefault="00EC21BC" w:rsidP="00EC21BC">
            <w:pPr>
              <w:pStyle w:val="paragraph"/>
              <w:textAlignment w:val="baseline"/>
              <w:rPr>
                <w:rFonts w:cs="Segoe UI"/>
                <w:sz w:val="20"/>
                <w:szCs w:val="20"/>
              </w:rPr>
            </w:pPr>
            <w:r w:rsidRPr="00EC21BC">
              <w:rPr>
                <w:rFonts w:cs="Segoe UI"/>
                <w:sz w:val="20"/>
                <w:szCs w:val="20"/>
              </w:rPr>
              <w:t>  - Key events: Declaration of Independence, federal constitution</w:t>
            </w:r>
          </w:p>
          <w:p w14:paraId="6C0AF9D0" w14:textId="77777777" w:rsidR="00EC21BC" w:rsidRPr="00EC21BC" w:rsidRDefault="00EC21BC" w:rsidP="00EC21BC">
            <w:pPr>
              <w:pStyle w:val="paragraph"/>
              <w:textAlignment w:val="baseline"/>
              <w:rPr>
                <w:rFonts w:cs="Segoe UI"/>
                <w:sz w:val="20"/>
                <w:szCs w:val="20"/>
              </w:rPr>
            </w:pPr>
            <w:r w:rsidRPr="00EC21BC">
              <w:rPr>
                <w:rFonts w:cs="Segoe UI"/>
                <w:sz w:val="20"/>
                <w:szCs w:val="20"/>
              </w:rPr>
              <w:t>  - Effects: Establishment of a republic, influence on other revolutions</w:t>
            </w:r>
          </w:p>
          <w:p w14:paraId="21F63247" w14:textId="7C1E89C2" w:rsidR="00EC21BC" w:rsidRPr="00462D44" w:rsidRDefault="00EC21BC" w:rsidP="00EC21BC">
            <w:pPr>
              <w:pStyle w:val="paragraph"/>
              <w:textAlignment w:val="baseline"/>
              <w:rPr>
                <w:rFonts w:cs="Segoe UI"/>
                <w:sz w:val="20"/>
                <w:szCs w:val="20"/>
              </w:rPr>
            </w:pPr>
          </w:p>
          <w:p w14:paraId="55FD87B9" w14:textId="37DA067A" w:rsidR="00EC21BC" w:rsidRPr="00E67E77" w:rsidRDefault="00EC21BC" w:rsidP="00EC21BC">
            <w:pPr>
              <w:pStyle w:val="paragraph"/>
              <w:spacing w:before="0" w:beforeAutospacing="0" w:after="0" w:afterAutospacing="0"/>
              <w:textAlignment w:val="baseline"/>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68F428" w14:textId="77777777" w:rsidR="00EC21BC" w:rsidRPr="00462D44" w:rsidRDefault="00EC21BC" w:rsidP="00EC21BC">
            <w:pPr>
              <w:pStyle w:val="paragraph"/>
              <w:textAlignment w:val="baseline"/>
              <w:rPr>
                <w:rFonts w:cs="Segoe UI"/>
                <w:sz w:val="20"/>
                <w:szCs w:val="20"/>
              </w:rPr>
            </w:pPr>
            <w:r w:rsidRPr="00462D44">
              <w:rPr>
                <w:rFonts w:cs="Segoe UI"/>
                <w:sz w:val="20"/>
                <w:szCs w:val="20"/>
              </w:rPr>
              <w:t xml:space="preserve">- </w:t>
            </w:r>
            <w:r w:rsidRPr="00462D44">
              <w:rPr>
                <w:rFonts w:cs="Segoe UI"/>
                <w:b/>
                <w:bCs/>
                <w:sz w:val="20"/>
                <w:szCs w:val="20"/>
              </w:rPr>
              <w:t>Lecture Outline</w:t>
            </w:r>
            <w:r w:rsidRPr="00462D44">
              <w:rPr>
                <w:rFonts w:cs="Segoe UI"/>
                <w:sz w:val="20"/>
                <w:szCs w:val="20"/>
              </w:rPr>
              <w:t>: </w:t>
            </w:r>
          </w:p>
          <w:p w14:paraId="0E6B660C" w14:textId="77777777" w:rsidR="00EC21BC" w:rsidRPr="00462D44" w:rsidRDefault="00EC21BC" w:rsidP="00EC21BC">
            <w:pPr>
              <w:pStyle w:val="paragraph"/>
              <w:textAlignment w:val="baseline"/>
              <w:rPr>
                <w:rFonts w:cs="Segoe UI"/>
                <w:sz w:val="20"/>
                <w:szCs w:val="20"/>
              </w:rPr>
            </w:pPr>
            <w:r w:rsidRPr="00462D44">
              <w:rPr>
                <w:rFonts w:cs="Segoe UI"/>
                <w:sz w:val="20"/>
                <w:szCs w:val="20"/>
              </w:rPr>
              <w:t>  - Causes: Social hierarchy, economic crisis, Enlightenment influence</w:t>
            </w:r>
          </w:p>
          <w:p w14:paraId="493680B9" w14:textId="77777777" w:rsidR="00EC21BC" w:rsidRPr="00462D44" w:rsidRDefault="00EC21BC" w:rsidP="00EC21BC">
            <w:pPr>
              <w:pStyle w:val="paragraph"/>
              <w:textAlignment w:val="baseline"/>
              <w:rPr>
                <w:rFonts w:cs="Segoe UI"/>
                <w:sz w:val="20"/>
                <w:szCs w:val="20"/>
              </w:rPr>
            </w:pPr>
            <w:r w:rsidRPr="00462D44">
              <w:rPr>
                <w:rFonts w:cs="Segoe UI"/>
                <w:sz w:val="20"/>
                <w:szCs w:val="20"/>
              </w:rPr>
              <w:t>  - Key events: Declaration of the Rights of Man, Reign of Terror</w:t>
            </w:r>
          </w:p>
          <w:p w14:paraId="4AF5130C" w14:textId="77777777" w:rsidR="00EC21BC" w:rsidRPr="00462D44" w:rsidRDefault="00EC21BC" w:rsidP="00EC21BC">
            <w:pPr>
              <w:pStyle w:val="paragraph"/>
              <w:textAlignment w:val="baseline"/>
              <w:rPr>
                <w:rFonts w:cs="Segoe UI"/>
                <w:sz w:val="20"/>
                <w:szCs w:val="20"/>
              </w:rPr>
            </w:pPr>
            <w:r w:rsidRPr="00462D44">
              <w:rPr>
                <w:rFonts w:cs="Segoe UI"/>
                <w:sz w:val="20"/>
                <w:szCs w:val="20"/>
              </w:rPr>
              <w:t>  - Effects: Rise of radicalism, spread of revolutionary ideas</w:t>
            </w:r>
          </w:p>
          <w:p w14:paraId="36E88508" w14:textId="77777777" w:rsidR="00EC21BC" w:rsidRPr="00462D44" w:rsidRDefault="00EC21BC" w:rsidP="00EC21BC">
            <w:pPr>
              <w:pStyle w:val="paragraph"/>
              <w:textAlignment w:val="baseline"/>
              <w:rPr>
                <w:rFonts w:cs="Segoe UI"/>
                <w:sz w:val="20"/>
                <w:szCs w:val="20"/>
              </w:rPr>
            </w:pPr>
          </w:p>
          <w:p w14:paraId="7A4CA024" w14:textId="5EC049ED" w:rsidR="00EC21BC" w:rsidRPr="006D32FE" w:rsidRDefault="00EC21BC" w:rsidP="00EC21B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3A3885" w14:textId="77777777" w:rsidR="00EC21BC" w:rsidRPr="00EC21BC" w:rsidRDefault="00EC21BC" w:rsidP="00EC21BC">
            <w:pPr>
              <w:widowControl w:val="0"/>
              <w:rPr>
                <w:rFonts w:cs="Segoe UI"/>
                <w:b/>
                <w:bCs/>
                <w:sz w:val="20"/>
                <w:szCs w:val="20"/>
              </w:rPr>
            </w:pPr>
            <w:r w:rsidRPr="00EC21BC">
              <w:rPr>
                <w:rFonts w:cs="Segoe UI"/>
                <w:b/>
                <w:bCs/>
                <w:sz w:val="20"/>
                <w:szCs w:val="20"/>
              </w:rPr>
              <w:t>Lecture Outline: </w:t>
            </w:r>
          </w:p>
          <w:p w14:paraId="36972BD8" w14:textId="77777777" w:rsidR="00EC21BC" w:rsidRPr="00EC21BC" w:rsidRDefault="00EC21BC" w:rsidP="00EC21BC">
            <w:pPr>
              <w:widowControl w:val="0"/>
              <w:rPr>
                <w:rFonts w:cs="Segoe UI"/>
                <w:sz w:val="20"/>
                <w:szCs w:val="20"/>
              </w:rPr>
            </w:pPr>
            <w:r w:rsidRPr="00EC21BC">
              <w:rPr>
                <w:rFonts w:cs="Segoe UI"/>
                <w:b/>
                <w:bCs/>
                <w:sz w:val="20"/>
                <w:szCs w:val="20"/>
              </w:rPr>
              <w:t>  </w:t>
            </w:r>
            <w:r w:rsidRPr="00EC21BC">
              <w:rPr>
                <w:rFonts w:cs="Segoe UI"/>
                <w:sz w:val="20"/>
                <w:szCs w:val="20"/>
              </w:rPr>
              <w:t>- Background: Conditions in Saint Domingue, influence of the French Revolution</w:t>
            </w:r>
          </w:p>
          <w:p w14:paraId="6079DC07" w14:textId="77777777" w:rsidR="00EC21BC" w:rsidRPr="00EC21BC" w:rsidRDefault="00EC21BC" w:rsidP="00EC21BC">
            <w:pPr>
              <w:widowControl w:val="0"/>
              <w:rPr>
                <w:rFonts w:cs="Segoe UI"/>
                <w:sz w:val="20"/>
                <w:szCs w:val="20"/>
              </w:rPr>
            </w:pPr>
            <w:r w:rsidRPr="00EC21BC">
              <w:rPr>
                <w:rFonts w:cs="Segoe UI"/>
                <w:sz w:val="20"/>
                <w:szCs w:val="20"/>
              </w:rPr>
              <w:t>  - Key figures: Toussaint Louverture, Jean-Jacques Dessalines</w:t>
            </w:r>
          </w:p>
          <w:p w14:paraId="3DFADB39" w14:textId="77777777" w:rsidR="00EC21BC" w:rsidRPr="00EC21BC" w:rsidRDefault="00EC21BC" w:rsidP="00EC21BC">
            <w:pPr>
              <w:widowControl w:val="0"/>
              <w:rPr>
                <w:rFonts w:cs="Segoe UI"/>
                <w:sz w:val="20"/>
                <w:szCs w:val="20"/>
              </w:rPr>
            </w:pPr>
            <w:r w:rsidRPr="00EC21BC">
              <w:rPr>
                <w:rFonts w:cs="Segoe UI"/>
                <w:sz w:val="20"/>
                <w:szCs w:val="20"/>
              </w:rPr>
              <w:t>  - Effects: Establishment of Haiti as the first independent black republic</w:t>
            </w:r>
          </w:p>
          <w:p w14:paraId="4FAF0F33" w14:textId="29730F13" w:rsidR="00EC21BC" w:rsidRPr="00EC21BC" w:rsidRDefault="00EC21BC" w:rsidP="00EC21BC">
            <w:pPr>
              <w:widowControl w:val="0"/>
              <w:rPr>
                <w:rFonts w:cs="Segoe UI"/>
                <w:sz w:val="20"/>
                <w:szCs w:val="20"/>
              </w:rPr>
            </w:pPr>
          </w:p>
          <w:p w14:paraId="7C28306B" w14:textId="59027C38" w:rsidR="00EC21BC" w:rsidRPr="00681636" w:rsidRDefault="00EC21BC" w:rsidP="00EC21BC">
            <w:pPr>
              <w:widowControl w:val="0"/>
              <w:rPr>
                <w:rFonts w:cs="Segoe UI"/>
                <w:sz w:val="20"/>
                <w:szCs w:val="20"/>
              </w:rPr>
            </w:pPr>
          </w:p>
          <w:p w14:paraId="2CD685F6" w14:textId="77777777" w:rsidR="00EC21BC" w:rsidRPr="00681636" w:rsidRDefault="00EC21BC" w:rsidP="00EC21BC">
            <w:pPr>
              <w:widowControl w:val="0"/>
              <w:rPr>
                <w:rFonts w:cs="Segoe UI"/>
                <w:sz w:val="20"/>
                <w:szCs w:val="20"/>
              </w:rPr>
            </w:pPr>
          </w:p>
          <w:p w14:paraId="68A88068" w14:textId="7B6487AF" w:rsidR="00EC21BC" w:rsidRPr="006D32FE" w:rsidRDefault="00EC21BC" w:rsidP="00EC21BC">
            <w:pPr>
              <w:widowControl w:val="0"/>
              <w:rPr>
                <w:rFonts w:ascii="Cambria" w:hAnsi="Cambria"/>
                <w:sz w:val="20"/>
                <w:szCs w:val="20"/>
              </w:rPr>
            </w:pPr>
          </w:p>
        </w:tc>
      </w:tr>
      <w:tr w:rsidR="00EC21BC"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EC21BC" w:rsidRPr="006D32FE" w:rsidRDefault="00EC21BC" w:rsidP="00EC21BC">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EC21BC" w:rsidRDefault="00EC21BC" w:rsidP="00EC21BC">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EC21BC" w:rsidRDefault="00EC21BC" w:rsidP="00EC21BC">
            <w:pPr>
              <w:widowControl w:val="0"/>
              <w:jc w:val="center"/>
              <w:rPr>
                <w:rFonts w:ascii="Cambria" w:hAnsi="Cambria"/>
                <w:color w:val="000000" w:themeColor="text1"/>
                <w:sz w:val="20"/>
                <w:szCs w:val="20"/>
              </w:rPr>
            </w:pPr>
          </w:p>
          <w:p w14:paraId="73D43B71" w14:textId="0D0795E4" w:rsidR="00EC21BC" w:rsidRDefault="00EC21BC" w:rsidP="00EC21BC">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EC21BC" w:rsidRPr="00906657" w:rsidRDefault="00EC21BC" w:rsidP="00EC21BC">
            <w:pPr>
              <w:widowControl w:val="0"/>
              <w:jc w:val="center"/>
              <w:rPr>
                <w:rFonts w:ascii="Cambria" w:hAnsi="Cambria"/>
                <w:color w:val="000000" w:themeColor="text1"/>
                <w:sz w:val="18"/>
                <w:szCs w:val="18"/>
              </w:rPr>
            </w:pPr>
          </w:p>
          <w:p w14:paraId="2C562A90" w14:textId="24090547" w:rsidR="00EC21BC" w:rsidRPr="006D32FE" w:rsidRDefault="00EC21BC" w:rsidP="00EC21BC">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9F926A" w14:textId="77777777" w:rsidR="00EC21BC" w:rsidRPr="00462D44" w:rsidRDefault="00EC21BC" w:rsidP="00EC21BC">
            <w:pPr>
              <w:widowControl w:val="0"/>
              <w:rPr>
                <w:color w:val="2E2F30"/>
                <w:sz w:val="20"/>
                <w:szCs w:val="20"/>
                <w:shd w:val="clear" w:color="auto" w:fill="FFFFFF"/>
              </w:rPr>
            </w:pPr>
          </w:p>
          <w:p w14:paraId="00AB9063" w14:textId="0396855B" w:rsidR="00EC21BC" w:rsidRPr="00953705" w:rsidRDefault="00EC21BC" w:rsidP="00EC21B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C9726E" w14:textId="68F41E4C" w:rsidR="00EC21BC" w:rsidRPr="00462D44" w:rsidRDefault="00EC21BC" w:rsidP="00EC21BC">
            <w:pPr>
              <w:pStyle w:val="paragraph"/>
              <w:ind w:left="75"/>
              <w:textAlignment w:val="baseline"/>
              <w:rPr>
                <w:rFonts w:cs="Segoe UI"/>
                <w:sz w:val="20"/>
                <w:szCs w:val="20"/>
              </w:rPr>
            </w:pPr>
            <w:r w:rsidRPr="00EC21BC">
              <w:rPr>
                <w:rFonts w:cs="Segoe UI"/>
                <w:b/>
                <w:bCs/>
                <w:sz w:val="20"/>
                <w:szCs w:val="20"/>
              </w:rPr>
              <w:t xml:space="preserve">Work in pairs to answer the SAQ following the TEA protocol on paper.   </w:t>
            </w:r>
          </w:p>
          <w:p w14:paraId="50CED0AC" w14:textId="1C2EA376" w:rsidR="00EC21BC" w:rsidRPr="006D32FE" w:rsidRDefault="00EC21BC" w:rsidP="00EC21BC">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6DF0A898" w:rsidR="00EC21BC" w:rsidRPr="00681636" w:rsidRDefault="00EC21BC" w:rsidP="00EC21BC">
            <w:pPr>
              <w:rPr>
                <w:sz w:val="20"/>
                <w:szCs w:val="20"/>
              </w:rPr>
            </w:pPr>
            <w:r w:rsidRPr="00EC21BC">
              <w:rPr>
                <w:sz w:val="20"/>
                <w:szCs w:val="20"/>
              </w:rPr>
              <w:t xml:space="preserve">Work in pairs to answer the SAQ following the TEA protocol on paper.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D5E51D1" w:rsidR="00EC21BC" w:rsidRPr="006B4825" w:rsidRDefault="00884CDC" w:rsidP="00EC21BC">
            <w:pPr>
              <w:rPr>
                <w:sz w:val="20"/>
                <w:szCs w:val="20"/>
              </w:rPr>
            </w:pPr>
            <w:r w:rsidRPr="00884CDC">
              <w:rPr>
                <w:b/>
                <w:bCs/>
                <w:color w:val="2E2F30"/>
                <w:sz w:val="20"/>
                <w:szCs w:val="20"/>
                <w:shd w:val="clear" w:color="auto" w:fill="FFFFFF"/>
              </w:rPr>
              <w:t xml:space="preserve">Work in pairs to answer the SAQ following the TEA protocol on paper.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F8C3BF8" w:rsidR="00EC21BC" w:rsidRPr="006D32FE" w:rsidRDefault="00884CDC" w:rsidP="00EC21BC">
            <w:pPr>
              <w:widowControl w:val="0"/>
              <w:rPr>
                <w:rFonts w:ascii="Cambria" w:hAnsi="Cambria"/>
                <w:sz w:val="20"/>
                <w:szCs w:val="20"/>
              </w:rPr>
            </w:pPr>
            <w:r w:rsidRPr="00884CDC">
              <w:rPr>
                <w:rFonts w:ascii="Cambria" w:hAnsi="Cambria"/>
                <w:b/>
                <w:bCs/>
                <w:sz w:val="20"/>
                <w:szCs w:val="20"/>
              </w:rPr>
              <w:t xml:space="preserve">Work in pairs to answer the SAQ following the TEA protocol on paper.   </w:t>
            </w:r>
          </w:p>
        </w:tc>
      </w:tr>
      <w:tr w:rsidR="00884CDC"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84CDC" w:rsidRPr="006D32FE" w:rsidRDefault="00884CDC" w:rsidP="00884CDC">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884CDC" w:rsidRDefault="00884CDC" w:rsidP="00884CDC">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84CDC" w:rsidRPr="006D32FE" w:rsidRDefault="00884CDC" w:rsidP="00884CDC">
            <w:pPr>
              <w:widowControl w:val="0"/>
              <w:jc w:val="center"/>
              <w:rPr>
                <w:rFonts w:ascii="Cambria" w:hAnsi="Cambria"/>
                <w:color w:val="000000" w:themeColor="text1"/>
                <w:sz w:val="20"/>
                <w:szCs w:val="20"/>
              </w:rPr>
            </w:pPr>
          </w:p>
          <w:p w14:paraId="7A172142" w14:textId="3D8EC373" w:rsidR="00884CDC" w:rsidRPr="00906657" w:rsidRDefault="00884CDC" w:rsidP="00884CDC">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884CDC" w:rsidRDefault="00884CDC" w:rsidP="00884CDC">
            <w:pPr>
              <w:widowControl w:val="0"/>
              <w:jc w:val="center"/>
              <w:rPr>
                <w:rFonts w:ascii="Cambria" w:hAnsi="Cambria"/>
                <w:color w:val="000000" w:themeColor="text1"/>
                <w:sz w:val="18"/>
                <w:szCs w:val="18"/>
              </w:rPr>
            </w:pPr>
          </w:p>
          <w:p w14:paraId="7BC80E8E" w14:textId="4FB867F6" w:rsidR="00884CDC" w:rsidRPr="006D32FE" w:rsidRDefault="00884CDC" w:rsidP="00884CDC">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3C253233" w:rsidR="00884CDC" w:rsidRPr="00953705" w:rsidRDefault="00884CDC" w:rsidP="00884CD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BA0866" w14:textId="132621E6" w:rsidR="00884CDC" w:rsidRPr="00884CDC" w:rsidRDefault="00884CDC" w:rsidP="00884CDC">
            <w:pPr>
              <w:pStyle w:val="paragraph"/>
              <w:rPr>
                <w:rFonts w:ascii="Cambria" w:hAnsi="Cambria"/>
                <w:sz w:val="20"/>
                <w:szCs w:val="20"/>
              </w:rPr>
            </w:pPr>
            <w:r w:rsidRPr="00884CDC">
              <w:rPr>
                <w:rFonts w:ascii="Cambria" w:hAnsi="Cambria"/>
                <w:sz w:val="20"/>
                <w:szCs w:val="20"/>
              </w:rPr>
              <w:t xml:space="preserve">SAQ: Explain how one Enlightenment idea influenced a specific revolution between 1750 and 1900. Use evidence from the presentation to support your answer </w:t>
            </w:r>
          </w:p>
          <w:p w14:paraId="79E0FCBB" w14:textId="77777777" w:rsidR="00884CDC" w:rsidRPr="00884CDC" w:rsidRDefault="00884CDC" w:rsidP="00884CDC">
            <w:pPr>
              <w:pStyle w:val="paragraph"/>
              <w:rPr>
                <w:rFonts w:ascii="Cambria" w:hAnsi="Cambria"/>
                <w:sz w:val="20"/>
                <w:szCs w:val="20"/>
              </w:rPr>
            </w:pPr>
            <w:r w:rsidRPr="00884CDC">
              <w:rPr>
                <w:rFonts w:ascii="Cambria" w:hAnsi="Cambria"/>
                <w:i/>
                <w:iCs/>
                <w:sz w:val="20"/>
                <w:szCs w:val="20"/>
              </w:rPr>
              <w:t xml:space="preserve">Students will input their responses into Class Companion and answer the feedback. </w:t>
            </w:r>
          </w:p>
          <w:p w14:paraId="60BA49C1" w14:textId="70FC5EEC" w:rsidR="00884CDC" w:rsidRPr="006D32FE" w:rsidRDefault="00884CDC" w:rsidP="00884CDC">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F494810" w14:textId="77777777" w:rsidR="00884CDC" w:rsidRDefault="00884CDC" w:rsidP="00884CDC">
            <w:pPr>
              <w:pStyle w:val="paragraph"/>
              <w:rPr>
                <w:rFonts w:cs="Segoe UI"/>
                <w:sz w:val="20"/>
                <w:szCs w:val="20"/>
              </w:rPr>
            </w:pPr>
            <w:r>
              <w:rPr>
                <w:rFonts w:cs="Segoe UI"/>
                <w:sz w:val="20"/>
                <w:szCs w:val="20"/>
              </w:rPr>
              <w:t xml:space="preserve">SAQ: </w:t>
            </w:r>
            <w:r w:rsidRPr="00462D44">
              <w:rPr>
                <w:rFonts w:cs="Segoe UI"/>
                <w:sz w:val="20"/>
                <w:szCs w:val="20"/>
              </w:rPr>
              <w:t>Describe one significant cause of the American Revolution and its effect on the development of the United States. Use specific examples from the presentation.</w:t>
            </w:r>
          </w:p>
          <w:p w14:paraId="695E7656" w14:textId="77777777" w:rsidR="00884CDC" w:rsidRPr="00884CDC" w:rsidRDefault="00884CDC" w:rsidP="00884CDC">
            <w:pPr>
              <w:widowControl w:val="0"/>
              <w:rPr>
                <w:sz w:val="20"/>
                <w:szCs w:val="20"/>
              </w:rPr>
            </w:pPr>
            <w:r w:rsidRPr="00884CDC">
              <w:rPr>
                <w:rStyle w:val="Emphasis"/>
                <w:color w:val="2E2F30"/>
                <w:sz w:val="20"/>
                <w:szCs w:val="20"/>
                <w:shd w:val="clear" w:color="auto" w:fill="FFFFFF"/>
              </w:rPr>
              <w:t xml:space="preserve">Students will input their responses into Class Companion and answer the feedback. </w:t>
            </w:r>
          </w:p>
          <w:p w14:paraId="67EEAA11" w14:textId="77777777" w:rsidR="00884CDC" w:rsidRPr="00462D44" w:rsidRDefault="00884CDC" w:rsidP="00884CDC">
            <w:pPr>
              <w:pStyle w:val="paragraph"/>
              <w:rPr>
                <w:rFonts w:cs="Segoe UI"/>
                <w:sz w:val="20"/>
                <w:szCs w:val="20"/>
              </w:rPr>
            </w:pPr>
          </w:p>
          <w:p w14:paraId="49FF2C6F" w14:textId="77777777" w:rsidR="00884CDC" w:rsidRPr="00462D44" w:rsidRDefault="00884CDC" w:rsidP="00884CDC">
            <w:pPr>
              <w:pStyle w:val="paragraph"/>
              <w:rPr>
                <w:rFonts w:cs="Segoe UI"/>
                <w:sz w:val="20"/>
                <w:szCs w:val="20"/>
              </w:rPr>
            </w:pPr>
          </w:p>
          <w:p w14:paraId="65AC4CAC" w14:textId="090DBE46" w:rsidR="00884CDC" w:rsidRPr="006D32FE" w:rsidRDefault="00884CDC" w:rsidP="00884CDC">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134503" w14:textId="77777777" w:rsidR="00884CDC" w:rsidRDefault="00884CDC" w:rsidP="00884CDC">
            <w:pPr>
              <w:pStyle w:val="paragraph"/>
              <w:spacing w:before="0" w:beforeAutospacing="0" w:after="0" w:afterAutospacing="0"/>
              <w:rPr>
                <w:sz w:val="20"/>
                <w:szCs w:val="20"/>
              </w:rPr>
            </w:pPr>
            <w:r>
              <w:rPr>
                <w:sz w:val="20"/>
                <w:szCs w:val="20"/>
              </w:rPr>
              <w:t xml:space="preserve">SAQ: </w:t>
            </w:r>
            <w:r w:rsidRPr="00681636">
              <w:rPr>
                <w:sz w:val="20"/>
                <w:szCs w:val="20"/>
              </w:rPr>
              <w:t>Analyze the impact of the French Revolution on European society. Include specific examples from the presentation in your response.</w:t>
            </w:r>
          </w:p>
          <w:p w14:paraId="107C03D8" w14:textId="77777777" w:rsidR="00884CDC" w:rsidRDefault="00884CDC" w:rsidP="00884CDC">
            <w:pPr>
              <w:pStyle w:val="paragraph"/>
              <w:spacing w:before="0" w:beforeAutospacing="0" w:after="0" w:afterAutospacing="0"/>
              <w:rPr>
                <w:sz w:val="20"/>
                <w:szCs w:val="20"/>
              </w:rPr>
            </w:pPr>
          </w:p>
          <w:p w14:paraId="00AC25A7" w14:textId="77777777" w:rsidR="00884CDC" w:rsidRPr="00884CDC" w:rsidRDefault="00884CDC" w:rsidP="00884CDC">
            <w:pPr>
              <w:widowControl w:val="0"/>
              <w:rPr>
                <w:sz w:val="20"/>
                <w:szCs w:val="20"/>
              </w:rPr>
            </w:pPr>
            <w:r w:rsidRPr="00884CDC">
              <w:rPr>
                <w:rStyle w:val="Emphasis"/>
                <w:color w:val="2E2F30"/>
                <w:sz w:val="20"/>
                <w:szCs w:val="20"/>
                <w:shd w:val="clear" w:color="auto" w:fill="FFFFFF"/>
              </w:rPr>
              <w:t xml:space="preserve">Students will input their responses into Class Companion and answer the feedback. </w:t>
            </w:r>
          </w:p>
          <w:p w14:paraId="1E066157" w14:textId="324B5EAE" w:rsidR="00884CDC" w:rsidRPr="006D32FE" w:rsidRDefault="00884CDC" w:rsidP="00884CDC">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8F76080" w14:textId="491C155F" w:rsidR="00884CDC" w:rsidRPr="00884CDC" w:rsidRDefault="00884CDC" w:rsidP="00884CDC">
            <w:pPr>
              <w:pStyle w:val="paragraph"/>
              <w:spacing w:before="0" w:after="0" w:line="259" w:lineRule="auto"/>
              <w:rPr>
                <w:rFonts w:cs="Segoe UI"/>
                <w:b/>
                <w:bCs/>
                <w:sz w:val="20"/>
                <w:szCs w:val="20"/>
              </w:rPr>
            </w:pPr>
            <w:r w:rsidRPr="00681636">
              <w:rPr>
                <w:rFonts w:cs="Segoe UI"/>
                <w:b/>
                <w:bCs/>
                <w:sz w:val="20"/>
                <w:szCs w:val="20"/>
              </w:rPr>
              <w:t>SAQ</w:t>
            </w:r>
            <w:r>
              <w:rPr>
                <w:rFonts w:cs="Segoe UI"/>
                <w:b/>
                <w:bCs/>
                <w:sz w:val="20"/>
                <w:szCs w:val="20"/>
              </w:rPr>
              <w:t xml:space="preserve"> </w:t>
            </w:r>
            <w:r w:rsidRPr="00681636">
              <w:rPr>
                <w:rFonts w:ascii="Cambria" w:hAnsi="Cambria"/>
                <w:sz w:val="20"/>
                <w:szCs w:val="20"/>
              </w:rPr>
              <w:t>Discuss how the Haitian Revolution challenged existing social and political structures.</w:t>
            </w:r>
          </w:p>
          <w:p w14:paraId="16ADE240" w14:textId="77777777" w:rsidR="00884CDC" w:rsidRPr="00884CDC" w:rsidRDefault="00884CDC" w:rsidP="00884CDC">
            <w:pPr>
              <w:widowControl w:val="0"/>
              <w:rPr>
                <w:sz w:val="20"/>
                <w:szCs w:val="20"/>
              </w:rPr>
            </w:pPr>
            <w:r w:rsidRPr="00884CDC">
              <w:rPr>
                <w:rStyle w:val="Emphasis"/>
                <w:color w:val="2E2F30"/>
                <w:sz w:val="20"/>
                <w:szCs w:val="20"/>
                <w:shd w:val="clear" w:color="auto" w:fill="FFFFFF"/>
              </w:rPr>
              <w:t xml:space="preserve">Students will input their responses into Class Companion and answer the feedback. </w:t>
            </w:r>
          </w:p>
          <w:p w14:paraId="5FDF5ADE" w14:textId="77777777" w:rsidR="00884CDC" w:rsidRPr="00681636" w:rsidRDefault="00884CDC" w:rsidP="00884CDC">
            <w:pPr>
              <w:pStyle w:val="paragraph"/>
              <w:spacing w:line="259" w:lineRule="auto"/>
              <w:rPr>
                <w:rFonts w:cs="Segoe UI"/>
                <w:sz w:val="20"/>
                <w:szCs w:val="20"/>
              </w:rPr>
            </w:pPr>
          </w:p>
          <w:p w14:paraId="75D10DEF" w14:textId="77777777" w:rsidR="00884CDC" w:rsidRPr="006D32FE" w:rsidRDefault="00884CDC" w:rsidP="00884CDC">
            <w:pPr>
              <w:widowControl w:val="0"/>
              <w:rPr>
                <w:rFonts w:ascii="Cambria" w:hAnsi="Cambria"/>
                <w:sz w:val="20"/>
                <w:szCs w:val="20"/>
              </w:rPr>
            </w:pPr>
          </w:p>
        </w:tc>
      </w:tr>
      <w:tr w:rsidR="00884CDC"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84CDC" w:rsidRPr="006D32FE" w:rsidRDefault="00884CDC" w:rsidP="00884CDC">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84CDC" w:rsidRPr="006D32FE" w:rsidRDefault="00884CDC" w:rsidP="00884CDC">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84CDC" w:rsidRPr="006D32FE" w:rsidRDefault="00884CDC" w:rsidP="00884CDC">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884CDC" w:rsidRPr="00AF51D6" w:rsidRDefault="00884CDC" w:rsidP="00884CDC">
            <w:pPr>
              <w:widowControl w:val="0"/>
              <w:rPr>
                <w:rFonts w:ascii="Cambria" w:hAnsi="Cambria"/>
                <w:b/>
                <w:bCs/>
                <w:sz w:val="20"/>
                <w:szCs w:val="20"/>
              </w:rPr>
            </w:pPr>
            <w:r>
              <w:rPr>
                <w:rFonts w:ascii="Cambria" w:hAnsi="Cambria"/>
                <w:b/>
                <w:bCs/>
                <w:sz w:val="20"/>
                <w:szCs w:val="20"/>
              </w:rPr>
              <w:t>3-2-1 Closure with grow/glow protocol</w:t>
            </w:r>
          </w:p>
          <w:p w14:paraId="7E09B3C2" w14:textId="77777777" w:rsidR="00884CDC" w:rsidRDefault="00884CDC" w:rsidP="00884CDC">
            <w:pPr>
              <w:widowControl w:val="0"/>
              <w:rPr>
                <w:rFonts w:ascii="Cambria" w:hAnsi="Cambria"/>
                <w:b/>
                <w:bCs/>
                <w:sz w:val="20"/>
                <w:szCs w:val="20"/>
              </w:rPr>
            </w:pPr>
          </w:p>
          <w:p w14:paraId="75988913" w14:textId="6464AA31" w:rsidR="00884CDC" w:rsidRPr="006D32FE" w:rsidRDefault="00884CDC" w:rsidP="00884CD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884CDC" w:rsidRPr="00AF51D6" w:rsidRDefault="00884CDC" w:rsidP="00884CDC">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884CDC" w:rsidRPr="006D32FE" w:rsidRDefault="00884CDC" w:rsidP="00884CDC">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884CDC" w:rsidRPr="00AF51D6" w:rsidRDefault="00884CDC" w:rsidP="00884CDC">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884CDC" w:rsidRPr="006B4825" w:rsidRDefault="00884CDC" w:rsidP="00884CDC">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884CDC" w:rsidRPr="00AF51D6" w:rsidRDefault="00884CDC" w:rsidP="00884CDC">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884CDC" w:rsidRPr="006D32FE" w:rsidRDefault="00884CDC" w:rsidP="00884CD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884CDC" w:rsidRPr="00AF51D6" w:rsidRDefault="00884CDC" w:rsidP="00884CDC">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884CDC" w:rsidRPr="006D32FE" w:rsidRDefault="00884CDC" w:rsidP="00884CDC">
            <w:pPr>
              <w:widowControl w:val="0"/>
              <w:rPr>
                <w:rFonts w:ascii="Cambria" w:hAnsi="Cambria"/>
                <w:sz w:val="20"/>
                <w:szCs w:val="20"/>
              </w:rPr>
            </w:pPr>
          </w:p>
        </w:tc>
      </w:tr>
      <w:tr w:rsidR="00884CDC"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84CDC" w:rsidRPr="006D32FE" w:rsidRDefault="00884CDC" w:rsidP="00884CD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84CDC" w:rsidRPr="006D32FE" w:rsidRDefault="00884CDC" w:rsidP="00884CDC">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884CDC" w:rsidRPr="006D32FE" w:rsidRDefault="00884CDC" w:rsidP="00884CD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884CDC" w:rsidRPr="006D32FE" w:rsidRDefault="00884CDC" w:rsidP="00884CDC">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884CDC" w:rsidRPr="006D32FE" w:rsidRDefault="00884CDC" w:rsidP="00884CDC">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884CDC" w:rsidRPr="006D32FE" w:rsidRDefault="00884CDC" w:rsidP="00884CD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884CDC" w:rsidRPr="006D32FE" w:rsidRDefault="00884CDC" w:rsidP="00884CDC">
            <w:pPr>
              <w:widowControl w:val="0"/>
              <w:rPr>
                <w:rFonts w:ascii="Cambria" w:hAnsi="Cambria"/>
                <w:sz w:val="20"/>
                <w:szCs w:val="20"/>
              </w:rPr>
            </w:pPr>
          </w:p>
        </w:tc>
      </w:tr>
      <w:tr w:rsidR="00884CDC"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84CDC" w:rsidRPr="006D32FE" w:rsidRDefault="00884CDC" w:rsidP="00884CD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884CDC" w:rsidRPr="006D32FE" w:rsidRDefault="00884CDC" w:rsidP="00884CDC">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884CDC" w:rsidRPr="006D32FE" w:rsidRDefault="00884CDC" w:rsidP="00884CD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884CDC" w:rsidRPr="006D32FE" w:rsidRDefault="00884CDC" w:rsidP="00884CDC">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884CDC" w:rsidRPr="006D32FE" w:rsidRDefault="00884CDC" w:rsidP="00884CDC">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884CDC" w:rsidRPr="006D32FE" w:rsidRDefault="00884CDC" w:rsidP="00884CD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884CDC" w:rsidRPr="006D32FE" w:rsidRDefault="00884CDC" w:rsidP="00884CDC">
            <w:pPr>
              <w:widowControl w:val="0"/>
              <w:rPr>
                <w:rFonts w:ascii="Cambria" w:hAnsi="Cambria"/>
                <w:sz w:val="20"/>
                <w:szCs w:val="20"/>
              </w:rPr>
            </w:pPr>
          </w:p>
        </w:tc>
      </w:tr>
      <w:tr w:rsidR="00884CDC"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84CDC" w:rsidRPr="006D32FE" w:rsidRDefault="00884CDC" w:rsidP="00884CDC">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884CDC" w:rsidRPr="006D32FE" w:rsidRDefault="00884CDC" w:rsidP="00884CDC">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84CDC" w:rsidRPr="006D32FE" w:rsidRDefault="00884CDC" w:rsidP="00884CDC">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84CDC" w:rsidRPr="006D32FE" w:rsidRDefault="00884CDC" w:rsidP="00884CDC">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884CDC" w:rsidRDefault="00884CDC" w:rsidP="00884CDC">
            <w:pPr>
              <w:widowControl w:val="0"/>
              <w:rPr>
                <w:rFonts w:ascii="Cambria" w:hAnsi="Cambria"/>
                <w:b/>
                <w:bCs/>
                <w:sz w:val="20"/>
                <w:szCs w:val="20"/>
              </w:rPr>
            </w:pPr>
            <w:r>
              <w:rPr>
                <w:rFonts w:ascii="Cambria" w:hAnsi="Cambria"/>
                <w:b/>
                <w:bCs/>
                <w:sz w:val="20"/>
                <w:szCs w:val="20"/>
              </w:rPr>
              <w:t>Teacher observation</w:t>
            </w:r>
          </w:p>
          <w:p w14:paraId="737A568B" w14:textId="77777777" w:rsidR="00884CDC" w:rsidRDefault="00884CDC" w:rsidP="00884CDC">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884CDC" w:rsidRDefault="00884CDC" w:rsidP="00884CDC">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884CDC" w:rsidRPr="006D32FE" w:rsidRDefault="00884CDC" w:rsidP="00884CDC">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84CDC" w:rsidRDefault="00884CDC" w:rsidP="00884CDC">
            <w:pPr>
              <w:widowControl w:val="0"/>
              <w:rPr>
                <w:rFonts w:ascii="Cambria" w:hAnsi="Cambria"/>
                <w:b/>
                <w:bCs/>
                <w:sz w:val="20"/>
                <w:szCs w:val="20"/>
              </w:rPr>
            </w:pPr>
            <w:r>
              <w:rPr>
                <w:rFonts w:ascii="Cambria" w:hAnsi="Cambria"/>
                <w:b/>
                <w:bCs/>
                <w:sz w:val="20"/>
                <w:szCs w:val="20"/>
              </w:rPr>
              <w:t>Teacher observation</w:t>
            </w:r>
          </w:p>
          <w:p w14:paraId="7D8D4A8E" w14:textId="77777777" w:rsidR="00884CDC" w:rsidRDefault="00884CDC" w:rsidP="00884CDC">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884CDC" w:rsidRDefault="00884CDC" w:rsidP="00884CDC">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884CDC" w:rsidRPr="006D32FE" w:rsidRDefault="00884CDC" w:rsidP="00884CDC">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84CDC" w:rsidRDefault="00884CDC" w:rsidP="00884CDC">
            <w:pPr>
              <w:widowControl w:val="0"/>
              <w:rPr>
                <w:rFonts w:ascii="Cambria" w:hAnsi="Cambria"/>
                <w:b/>
                <w:bCs/>
                <w:sz w:val="20"/>
                <w:szCs w:val="20"/>
              </w:rPr>
            </w:pPr>
            <w:r>
              <w:rPr>
                <w:rFonts w:ascii="Cambria" w:hAnsi="Cambria"/>
                <w:b/>
                <w:bCs/>
                <w:sz w:val="20"/>
                <w:szCs w:val="20"/>
              </w:rPr>
              <w:t>Teacher observation</w:t>
            </w:r>
          </w:p>
          <w:p w14:paraId="5F3C8130" w14:textId="77777777" w:rsidR="00884CDC" w:rsidRDefault="00884CDC" w:rsidP="00884CDC">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884CDC" w:rsidRDefault="00884CDC" w:rsidP="00884CDC">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884CDC" w:rsidRPr="006D32FE" w:rsidRDefault="00884CDC" w:rsidP="00884CDC">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84CDC" w:rsidRDefault="00884CDC" w:rsidP="00884CDC">
            <w:pPr>
              <w:widowControl w:val="0"/>
              <w:rPr>
                <w:rFonts w:ascii="Cambria" w:hAnsi="Cambria"/>
                <w:b/>
                <w:bCs/>
                <w:sz w:val="20"/>
                <w:szCs w:val="20"/>
              </w:rPr>
            </w:pPr>
            <w:r>
              <w:rPr>
                <w:rFonts w:ascii="Cambria" w:hAnsi="Cambria"/>
                <w:b/>
                <w:bCs/>
                <w:sz w:val="20"/>
                <w:szCs w:val="20"/>
              </w:rPr>
              <w:t>Teacher observation</w:t>
            </w:r>
          </w:p>
          <w:p w14:paraId="39297394" w14:textId="77777777" w:rsidR="00884CDC" w:rsidRDefault="00884CDC" w:rsidP="00884CDC">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884CDC" w:rsidRDefault="00884CDC" w:rsidP="00884CDC">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884CDC" w:rsidRPr="006D32FE" w:rsidRDefault="00884CDC" w:rsidP="00884CDC">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84CDC" w:rsidRDefault="00884CDC" w:rsidP="00884CDC">
            <w:pPr>
              <w:widowControl w:val="0"/>
              <w:rPr>
                <w:rFonts w:ascii="Cambria" w:hAnsi="Cambria"/>
                <w:b/>
                <w:bCs/>
                <w:sz w:val="20"/>
                <w:szCs w:val="20"/>
              </w:rPr>
            </w:pPr>
            <w:r>
              <w:rPr>
                <w:rFonts w:ascii="Cambria" w:hAnsi="Cambria"/>
                <w:b/>
                <w:bCs/>
                <w:sz w:val="20"/>
                <w:szCs w:val="20"/>
              </w:rPr>
              <w:t>Teacher observation</w:t>
            </w:r>
          </w:p>
          <w:p w14:paraId="6E77F29D" w14:textId="77777777" w:rsidR="00884CDC" w:rsidRDefault="00884CDC" w:rsidP="00884CDC">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884CDC" w:rsidRDefault="00884CDC" w:rsidP="00884CDC">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884CDC" w:rsidRDefault="00884CDC" w:rsidP="00884CDC">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84CDC" w:rsidRDefault="00884CDC" w:rsidP="00884CDC">
            <w:pPr>
              <w:widowControl w:val="0"/>
              <w:rPr>
                <w:rFonts w:ascii="Cambria" w:hAnsi="Cambria"/>
                <w:b/>
                <w:bCs/>
                <w:sz w:val="20"/>
                <w:szCs w:val="20"/>
              </w:rPr>
            </w:pPr>
          </w:p>
          <w:p w14:paraId="49298A8B" w14:textId="250101C6" w:rsidR="00884CDC" w:rsidRPr="006D32FE" w:rsidRDefault="00884CDC" w:rsidP="00884CDC">
            <w:pPr>
              <w:widowControl w:val="0"/>
              <w:rPr>
                <w:rFonts w:ascii="Cambria" w:hAnsi="Cambria"/>
                <w:sz w:val="20"/>
                <w:szCs w:val="20"/>
              </w:rPr>
            </w:pPr>
            <w:r>
              <w:rPr>
                <w:rFonts w:ascii="Cambria" w:hAnsi="Cambria"/>
                <w:b/>
                <w:bCs/>
                <w:sz w:val="20"/>
                <w:szCs w:val="20"/>
              </w:rPr>
              <w:t>Diagnostic Pretest</w:t>
            </w:r>
          </w:p>
        </w:tc>
      </w:tr>
      <w:tr w:rsidR="00884CDC"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84CDC" w:rsidRPr="006D32FE" w:rsidRDefault="00884CDC" w:rsidP="00884CDC">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884CDC" w:rsidRPr="006D32FE" w:rsidRDefault="00884CDC" w:rsidP="00884CDC">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884CDC" w:rsidRPr="006D32FE" w:rsidRDefault="00884CDC" w:rsidP="00884CDC">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884CDC" w:rsidRPr="006D32FE" w:rsidRDefault="00884CDC" w:rsidP="00884CDC">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884CDC" w:rsidRPr="006D32FE" w:rsidRDefault="00884CDC" w:rsidP="00884CDC">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884CDC" w:rsidRPr="006D32FE" w:rsidRDefault="00884CDC" w:rsidP="00884CDC">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884CDC" w:rsidRPr="006D32FE" w:rsidRDefault="00884CDC" w:rsidP="00884CDC">
            <w:pPr>
              <w:widowControl w:val="0"/>
              <w:rPr>
                <w:rFonts w:ascii="Cambria" w:hAnsi="Cambria"/>
                <w:sz w:val="20"/>
                <w:szCs w:val="20"/>
              </w:rPr>
            </w:pPr>
            <w:r>
              <w:rPr>
                <w:rFonts w:ascii="Cambria" w:hAnsi="Cambria"/>
                <w:b/>
                <w:bCs/>
                <w:sz w:val="20"/>
                <w:szCs w:val="20"/>
              </w:rPr>
              <w:t>Clarify and reteach</w:t>
            </w:r>
          </w:p>
        </w:tc>
      </w:tr>
      <w:tr w:rsidR="00884CDC"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84CDC" w:rsidRPr="006D32FE" w:rsidRDefault="00884CDC" w:rsidP="00884CDC">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84CDC" w:rsidRPr="006D32FE" w:rsidRDefault="00884CDC" w:rsidP="00884CDC">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84CDC" w:rsidRPr="006D32FE" w:rsidRDefault="00884CDC" w:rsidP="00884CDC">
            <w:pPr>
              <w:rPr>
                <w:rFonts w:ascii="Cambria" w:hAnsi="Cambria"/>
                <w:sz w:val="20"/>
                <w:szCs w:val="20"/>
              </w:rPr>
            </w:pPr>
          </w:p>
          <w:p w14:paraId="3A735567" w14:textId="0C631EE0" w:rsidR="00884CDC" w:rsidRPr="006D32FE" w:rsidRDefault="00884CDC" w:rsidP="00884CDC">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84CDC" w:rsidRPr="006D32FE" w:rsidRDefault="00884CDC" w:rsidP="00884CD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84CDC" w:rsidRPr="006D32FE" w:rsidRDefault="00884CDC" w:rsidP="00884CDC">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84CDC" w:rsidRPr="006D32FE" w:rsidRDefault="00884CDC" w:rsidP="00884CDC">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84CDC" w:rsidRPr="006D32FE" w:rsidRDefault="00884CDC" w:rsidP="00884CD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84CDC" w:rsidRPr="006D32FE" w:rsidRDefault="00884CDC" w:rsidP="00884CDC">
            <w:pPr>
              <w:widowControl w:val="0"/>
              <w:rPr>
                <w:rFonts w:ascii="Cambria" w:hAnsi="Cambria"/>
                <w:sz w:val="20"/>
                <w:szCs w:val="20"/>
              </w:rPr>
            </w:pPr>
          </w:p>
        </w:tc>
      </w:tr>
      <w:tr w:rsidR="00884CDC"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84CDC" w:rsidRDefault="00884CDC" w:rsidP="00884CDC">
            <w:pPr>
              <w:rPr>
                <w:rFonts w:ascii="Cambria" w:hAnsi="Cambria"/>
                <w:b/>
                <w:bCs/>
                <w:sz w:val="20"/>
                <w:szCs w:val="20"/>
              </w:rPr>
            </w:pPr>
            <w:r>
              <w:rPr>
                <w:rFonts w:ascii="Cambria" w:hAnsi="Cambria"/>
                <w:b/>
                <w:bCs/>
                <w:sz w:val="20"/>
                <w:szCs w:val="20"/>
              </w:rPr>
              <w:t>Technology Integration:</w:t>
            </w:r>
          </w:p>
          <w:p w14:paraId="0494D81E" w14:textId="37786F91" w:rsidR="00884CDC" w:rsidRPr="00EB6477" w:rsidRDefault="00884CDC" w:rsidP="00884CDC">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84CDC" w:rsidRPr="006D32FE" w:rsidRDefault="00884CDC" w:rsidP="00884CDC">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84CDC" w:rsidRDefault="00884CDC" w:rsidP="00884CDC">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884CDC" w:rsidRDefault="00884CDC" w:rsidP="00884CDC">
            <w:pPr>
              <w:widowControl w:val="0"/>
              <w:rPr>
                <w:rFonts w:ascii="Cambria" w:hAnsi="Cambria"/>
                <w:b/>
                <w:bCs/>
                <w:sz w:val="20"/>
                <w:szCs w:val="20"/>
              </w:rPr>
            </w:pPr>
          </w:p>
          <w:p w14:paraId="34D83EFE" w14:textId="129B29A4" w:rsidR="00884CDC" w:rsidRPr="006D32FE" w:rsidRDefault="00884CDC" w:rsidP="00884CDC">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84CDC" w:rsidRDefault="00884CDC" w:rsidP="00884CDC">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84CDC" w:rsidRDefault="00884CDC" w:rsidP="00884CDC">
            <w:pPr>
              <w:widowControl w:val="0"/>
              <w:rPr>
                <w:rFonts w:ascii="Cambria" w:hAnsi="Cambria"/>
                <w:b/>
                <w:bCs/>
                <w:sz w:val="20"/>
                <w:szCs w:val="20"/>
              </w:rPr>
            </w:pPr>
          </w:p>
          <w:p w14:paraId="66F55F07" w14:textId="0727624B" w:rsidR="00884CDC" w:rsidRPr="006D32FE" w:rsidRDefault="00884CDC" w:rsidP="00884CDC">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84CDC" w:rsidRDefault="00884CDC" w:rsidP="00884CDC">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84CDC" w:rsidRDefault="00884CDC" w:rsidP="00884CDC">
            <w:pPr>
              <w:widowControl w:val="0"/>
              <w:rPr>
                <w:rFonts w:ascii="Cambria" w:hAnsi="Cambria"/>
                <w:b/>
                <w:bCs/>
                <w:sz w:val="20"/>
                <w:szCs w:val="20"/>
              </w:rPr>
            </w:pPr>
          </w:p>
          <w:p w14:paraId="6E4B77B1" w14:textId="35802B6D" w:rsidR="00884CDC" w:rsidRPr="006D32FE" w:rsidRDefault="00884CDC" w:rsidP="00884CDC">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84CDC" w:rsidRDefault="00884CDC" w:rsidP="00884CDC">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84CDC" w:rsidRDefault="00884CDC" w:rsidP="00884CDC">
            <w:pPr>
              <w:widowControl w:val="0"/>
              <w:rPr>
                <w:rFonts w:ascii="Cambria" w:hAnsi="Cambria"/>
                <w:b/>
                <w:bCs/>
                <w:sz w:val="20"/>
                <w:szCs w:val="20"/>
              </w:rPr>
            </w:pPr>
          </w:p>
          <w:p w14:paraId="603BAD92" w14:textId="4FFAB6E3" w:rsidR="00884CDC" w:rsidRPr="006D32FE" w:rsidRDefault="00884CDC" w:rsidP="00884CDC">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84CDC" w:rsidRDefault="00884CDC" w:rsidP="00884CDC">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84CDC" w:rsidRDefault="00884CDC" w:rsidP="00884CDC">
            <w:pPr>
              <w:widowControl w:val="0"/>
              <w:rPr>
                <w:rFonts w:ascii="Cambria" w:hAnsi="Cambria"/>
                <w:b/>
                <w:bCs/>
                <w:sz w:val="20"/>
                <w:szCs w:val="20"/>
              </w:rPr>
            </w:pPr>
          </w:p>
          <w:p w14:paraId="6C7EA602" w14:textId="3C9148E2" w:rsidR="00884CDC" w:rsidRPr="006D32FE" w:rsidRDefault="00884CDC" w:rsidP="00884CDC">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9EC6A" w14:textId="77777777" w:rsidR="00537A9E" w:rsidRDefault="00537A9E">
      <w:r>
        <w:separator/>
      </w:r>
    </w:p>
  </w:endnote>
  <w:endnote w:type="continuationSeparator" w:id="0">
    <w:p w14:paraId="2F19EA6D" w14:textId="77777777" w:rsidR="00537A9E" w:rsidRDefault="00537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6A9D9" w14:textId="77777777" w:rsidR="00537A9E" w:rsidRDefault="00537A9E">
      <w:r>
        <w:separator/>
      </w:r>
    </w:p>
  </w:footnote>
  <w:footnote w:type="continuationSeparator" w:id="0">
    <w:p w14:paraId="205AC753" w14:textId="77777777" w:rsidR="00537A9E" w:rsidRDefault="00537A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5BF7"/>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37A9E"/>
    <w:rsid w:val="00541431"/>
    <w:rsid w:val="00542987"/>
    <w:rsid w:val="00547560"/>
    <w:rsid w:val="0055047B"/>
    <w:rsid w:val="0055332E"/>
    <w:rsid w:val="00572052"/>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6478A"/>
    <w:rsid w:val="0067071E"/>
    <w:rsid w:val="006772C6"/>
    <w:rsid w:val="00680798"/>
    <w:rsid w:val="00681636"/>
    <w:rsid w:val="00686222"/>
    <w:rsid w:val="006A404F"/>
    <w:rsid w:val="006A52E5"/>
    <w:rsid w:val="006A72A3"/>
    <w:rsid w:val="006B3AD1"/>
    <w:rsid w:val="006B4267"/>
    <w:rsid w:val="006B4825"/>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36B9"/>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84CDC"/>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370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5FDB"/>
    <w:rsid w:val="00EB6477"/>
    <w:rsid w:val="00EC0BDD"/>
    <w:rsid w:val="00EC21BC"/>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BF7"/>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270</Words>
  <Characters>724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1-21T05:53:00Z</dcterms:created>
  <dcterms:modified xsi:type="dcterms:W3CDTF">2025-01-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